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26721" w:rsidR="003F493D" w:rsidP="00226721" w:rsidRDefault="003F493D" w14:paraId="123DFD90" w14:textId="77777777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eastAsia="Calibri"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:rsidRPr="007141A0" w:rsidR="00785B23" w:rsidP="00EB1739" w:rsidRDefault="00EB1739" w14:paraId="6F3527B8" w14:textId="11411443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Pr="00EB1739" w:rsidR="00304BA4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Pr="00AF695B" w:rsidR="003B40E0">
        <w:rPr>
          <w:rFonts w:asciiTheme="minorHAnsi" w:hAnsiTheme="minorHAnsi"/>
          <w:b/>
          <w:sz w:val="28"/>
          <w:szCs w:val="28"/>
          <w:highlight w:val="yellow"/>
        </w:rPr>
        <w:t>…</w:t>
      </w:r>
      <w:proofErr w:type="gramStart"/>
      <w:r w:rsidR="00CE329F">
        <w:rPr>
          <w:rFonts w:asciiTheme="minorHAnsi" w:hAnsiTheme="minorHAnsi"/>
          <w:b/>
          <w:sz w:val="28"/>
          <w:szCs w:val="28"/>
          <w:highlight w:val="yellow"/>
        </w:rPr>
        <w:t>FRENCH</w:t>
      </w:r>
      <w:r w:rsidRPr="00AF695B" w:rsidR="003B40E0">
        <w:rPr>
          <w:rFonts w:asciiTheme="minorHAnsi" w:hAnsiTheme="minorHAnsi"/>
          <w:b/>
          <w:sz w:val="28"/>
          <w:szCs w:val="28"/>
          <w:highlight w:val="yellow"/>
        </w:rPr>
        <w:t>..</w:t>
      </w:r>
      <w:proofErr w:type="gramEnd"/>
    </w:p>
    <w:p w:rsidRPr="00CC1469" w:rsidR="007B2005" w:rsidP="00EB1739" w:rsidRDefault="00EB1739" w14:paraId="6541B6B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Pr="00CC1469" w:rsidR="00304BA4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:rsidR="0058457E" w:rsidP="00EB1739" w:rsidRDefault="009C4363" w14:paraId="250AF0C8" w14:textId="21571F33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:rsidR="006A408C" w:rsidP="006A408C" w:rsidRDefault="006A408C" w14:paraId="2FC3F6E2" w14:textId="77777777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:rsidRPr="00CD278C" w:rsidR="003E53CF" w:rsidP="00EB1739" w:rsidRDefault="00AA0F7F" w14:paraId="0BE307DC" w14:textId="3DBFA571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:rsidRPr="00CC1469" w:rsidR="005F2499" w:rsidRDefault="005F2499" w14:paraId="1FB1288A" w14:textId="77777777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Pr="00B52C9E" w:rsidR="00CD73AF" w:rsidTr="00CD278C" w14:paraId="76FBF253" w14:textId="77777777">
        <w:trPr>
          <w:trHeight w:val="1101"/>
          <w:jc w:val="center"/>
        </w:trPr>
        <w:tc>
          <w:tcPr>
            <w:tcW w:w="5513" w:type="dxa"/>
            <w:gridSpan w:val="3"/>
          </w:tcPr>
          <w:p w:rsidR="00CD73AF" w:rsidP="00CD278C" w:rsidRDefault="00CD73AF" w14:paraId="6A6CF0A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Pr="00CD278C" w:rsidR="00CD73AF" w:rsidP="00CD278C" w:rsidRDefault="00CD73AF" w14:paraId="70590B2F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:rsidRPr="00CD278C" w:rsidR="00CD73AF" w:rsidP="00CD278C" w:rsidRDefault="00CD73AF" w14:paraId="230F0615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Pr="00CD278C" w:rsidR="00587D7B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:rsidRPr="00CD278C" w:rsidR="00AF695B" w:rsidP="00CD278C" w:rsidRDefault="00CD73AF" w14:paraId="65CEBF9D" w14:textId="3F591F1B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Pr="00CD278C" w:rsidR="00587D7B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:rsidR="00AF695B" w:rsidP="00CD278C" w:rsidRDefault="00AF695B" w14:paraId="4799C58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:rsidR="00CD73AF" w:rsidP="00CD278C" w:rsidRDefault="00CD73AF" w14:paraId="713B7733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:rsidR="00CD278C" w:rsidP="00CD278C" w:rsidRDefault="00CD278C" w14:paraId="1CF87C1A" w14:textId="5B00D4FD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:rsidR="00CD278C" w:rsidP="00CD278C" w:rsidRDefault="00CD278C" w14:paraId="03BDB5C9" w14:textId="44CD2527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:rsidR="00CD278C" w:rsidP="00CD278C" w:rsidRDefault="00CD278C" w14:paraId="1FF3864F" w14:textId="45769574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:rsidRPr="00CD73AF" w:rsidR="00CD73AF" w:rsidP="00CD278C" w:rsidRDefault="00CD278C" w14:paraId="7371FCCB" w14:textId="31C70978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Pr="00B52C9E" w:rsidR="00597516" w:rsidTr="009D0C11" w14:paraId="70AF3AC2" w14:textId="77777777">
        <w:trPr>
          <w:trHeight w:val="142"/>
          <w:jc w:val="center"/>
        </w:trPr>
        <w:tc>
          <w:tcPr>
            <w:tcW w:w="1435" w:type="dxa"/>
            <w:vAlign w:val="center"/>
          </w:tcPr>
          <w:p w:rsidRPr="00B52C9E" w:rsidR="00597516" w:rsidP="00790FBB" w:rsidRDefault="00597516" w14:paraId="3A8C60A6" w14:textId="77777777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:rsidRPr="00B52C9E" w:rsidR="00597516" w:rsidP="00790FBB" w:rsidRDefault="00597516" w14:paraId="36649BF1" w14:textId="77777777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:rsidRPr="00B52C9E" w:rsidR="00597516" w:rsidP="00790FBB" w:rsidRDefault="00597516" w14:paraId="4CBF4C0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:rsidR="00790FBB" w:rsidP="00790FBB" w:rsidRDefault="00790FBB" w14:paraId="0CCD792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597516" w:rsidP="00790FBB" w:rsidRDefault="00597516" w14:paraId="61D3D24C" w14:textId="7DB7BCA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:rsidRPr="00B52C9E" w:rsidR="00711B5A" w:rsidP="00790FBB" w:rsidRDefault="00711B5A" w14:paraId="1637AB3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597516" w:rsidTr="00523A5F" w14:paraId="6EAF195A" w14:textId="77777777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B6089" w:rsidP="006B6089" w:rsidRDefault="006B6089" w14:paraId="64C03356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:rsidRPr="00B52C9E" w:rsidR="006B6089" w:rsidP="006B6089" w:rsidRDefault="006B6089" w14:paraId="3C7E4CA0" w14:textId="41C8B49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597516" w:rsidP="00597516" w:rsidRDefault="00597516" w14:paraId="2D96058C" w14:textId="7777777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:rsidRPr="00CD278C" w:rsidR="00A71676" w:rsidP="00A71676" w:rsidRDefault="00A71676" w14:paraId="361933DC" w14:textId="4BC47DE3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:rsidRPr="00B52C9E" w:rsidR="00A71676" w:rsidP="00A71676" w:rsidRDefault="00A71676" w14:paraId="544E5C8F" w14:textId="7FE7550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:rsidR="0038469A" w:rsidP="0038469A" w:rsidRDefault="00F17E38" w14:paraId="0650AF73" w14:textId="1D54C9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:rsidRPr="00B52C9E" w:rsidR="00597516" w:rsidP="00CD278C" w:rsidRDefault="00597516" w14:paraId="498E3EE8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03472B" w:rsidR="00CE329F" w:rsidP="00CE329F" w:rsidRDefault="00CE329F" w14:paraId="1026B3C3" w14:textId="77777777">
            <w:pPr>
              <w:rPr>
                <w:rStyle w:val="eop"/>
                <w:rFonts w:cstheme="minorHAnsi"/>
                <w:b/>
                <w:bCs/>
                <w:color w:val="000000"/>
                <w:shd w:val="clear" w:color="auto" w:fill="FFFFFF"/>
              </w:rPr>
            </w:pPr>
            <w:r w:rsidRPr="0003472B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</w:rPr>
              <w:t xml:space="preserve">Module 6 Au </w:t>
            </w:r>
            <w:proofErr w:type="gramStart"/>
            <w:r w:rsidRPr="0003472B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</w:rPr>
              <w:t>collège  (</w:t>
            </w:r>
            <w:proofErr w:type="gramEnd"/>
            <w:r w:rsidRPr="0003472B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</w:rPr>
              <w:t>Theme: School)</w:t>
            </w:r>
            <w:r w:rsidRPr="0003472B">
              <w:rPr>
                <w:rStyle w:val="eop"/>
                <w:rFonts w:cstheme="minorHAnsi"/>
                <w:b/>
                <w:bCs/>
                <w:color w:val="000000"/>
                <w:shd w:val="clear" w:color="auto" w:fill="FFFFFF"/>
              </w:rPr>
              <w:t> </w:t>
            </w:r>
          </w:p>
          <w:p w:rsidR="00CE329F" w:rsidP="00CE329F" w:rsidRDefault="00CE329F" w14:paraId="37CAE95A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E329F" w:rsidP="00CE329F" w:rsidRDefault="00CE329F" w14:paraId="7E66ED4B" w14:textId="77777777">
            <w:pPr>
              <w:rPr>
                <w:rFonts w:cstheme="minorHAnsi"/>
              </w:rPr>
            </w:pPr>
            <w:r w:rsidRPr="00A50A19">
              <w:rPr>
                <w:rFonts w:cstheme="minorHAnsi"/>
                <w:b/>
                <w:bCs/>
              </w:rPr>
              <w:t>Point de depart 1:</w:t>
            </w:r>
            <w:r w:rsidRPr="0003472B">
              <w:rPr>
                <w:rFonts w:cstheme="minorHAnsi"/>
              </w:rPr>
              <w:t xml:space="preserve"> Revising school subject and discussing timetable.   </w:t>
            </w:r>
          </w:p>
          <w:p w:rsidRPr="00B52C9E" w:rsidR="00597516" w:rsidP="006B6089" w:rsidRDefault="00597516" w14:paraId="711033C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F17E38" w:rsidP="00F17E38" w:rsidRDefault="00F17E38" w14:paraId="266E4FD5" w14:textId="798F9181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:rsidR="00F17E38" w:rsidP="00F17E38" w:rsidRDefault="00F17E38" w14:paraId="70F95EE4" w14:textId="613217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:rsidRPr="00523A5F" w:rsidR="00597516" w:rsidP="00523A5F" w:rsidRDefault="00523A5F" w14:paraId="40008304" w14:textId="079AC86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 w:rsidR="00F17E38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Pr="00B52C9E" w:rsidR="00CE329F" w:rsidTr="00523A5F" w14:paraId="5EF6508F" w14:textId="77777777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:rsidRPr="00B52C9E" w:rsidR="00CE329F" w:rsidP="00CE329F" w:rsidRDefault="00CE329F" w14:paraId="4E6C76E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CE329F" w:rsidP="00CE329F" w:rsidRDefault="00CE329F" w14:paraId="5661DFB1" w14:textId="26F64EA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:rsidRPr="00B52C9E" w:rsidR="00CE329F" w:rsidP="00CE329F" w:rsidRDefault="00CE329F" w14:paraId="03CF65F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03472B" w:rsidR="00CE329F" w:rsidP="00CE329F" w:rsidRDefault="00CE329F" w14:paraId="5FE7A6BB" w14:textId="61993AB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JMMMMMMMM</w:t>
            </w:r>
            <w:r w:rsidR="00174641">
              <w:rPr>
                <w:rFonts w:cstheme="minorHAnsi"/>
                <w:b/>
                <w:bCs/>
              </w:rPr>
              <w:t>M</w:t>
            </w:r>
          </w:p>
          <w:p w:rsidRPr="00B52C9E" w:rsidR="00CE329F" w:rsidP="00CE329F" w:rsidRDefault="00CE329F" w14:paraId="468868D6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CE329F" w:rsidP="00CE329F" w:rsidRDefault="00CE329F" w14:paraId="76D4DB84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Pr="00B52C9E" w:rsidR="00CE329F" w:rsidTr="00523A5F" w14:paraId="108A034C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CE329F" w:rsidP="00CE329F" w:rsidRDefault="00CE329F" w14:paraId="2A7D76A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CE329F" w:rsidP="00CE329F" w:rsidRDefault="00CE329F" w14:paraId="2717076E" w14:textId="7B9A59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:rsidRPr="00B52C9E" w:rsidR="00CE329F" w:rsidP="00CE329F" w:rsidRDefault="00CE329F" w14:paraId="3984D61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03472B" w:rsidR="00CE329F" w:rsidP="00CE329F" w:rsidRDefault="00CE329F" w14:paraId="54F44958" w14:textId="77777777">
            <w:pPr>
              <w:rPr>
                <w:rFonts w:cstheme="minorHAnsi"/>
                <w:lang w:val="fr-FR"/>
              </w:rPr>
            </w:pPr>
            <w:r w:rsidRPr="00A50A19">
              <w:rPr>
                <w:rFonts w:cstheme="minorHAnsi"/>
                <w:b/>
                <w:bCs/>
                <w:lang w:val="fr-FR"/>
              </w:rPr>
              <w:t>Unité 2 :</w:t>
            </w:r>
            <w:r w:rsidRPr="0003472B">
              <w:rPr>
                <w:rFonts w:cstheme="minorHAnsi"/>
                <w:lang w:val="fr-FR"/>
              </w:rPr>
              <w:t xml:space="preserve">   L’école chez nous, l’école chez vous, </w:t>
            </w:r>
            <w:proofErr w:type="spellStart"/>
            <w:r w:rsidRPr="0003472B">
              <w:rPr>
                <w:rFonts w:cstheme="minorHAnsi"/>
                <w:lang w:val="fr-FR"/>
              </w:rPr>
              <w:t>comparing</w:t>
            </w:r>
            <w:proofErr w:type="spellEnd"/>
            <w:r w:rsidRPr="0003472B">
              <w:rPr>
                <w:rFonts w:cstheme="minorHAnsi"/>
                <w:lang w:val="fr-FR"/>
              </w:rPr>
              <w:t xml:space="preserve"> school in UK and </w:t>
            </w:r>
            <w:proofErr w:type="spellStart"/>
            <w:r w:rsidRPr="0003472B">
              <w:rPr>
                <w:rFonts w:cstheme="minorHAnsi"/>
                <w:lang w:val="fr-FR"/>
              </w:rPr>
              <w:t>other</w:t>
            </w:r>
            <w:proofErr w:type="spellEnd"/>
            <w:r w:rsidRPr="0003472B">
              <w:rPr>
                <w:rFonts w:cstheme="minorHAnsi"/>
                <w:lang w:val="fr-FR"/>
              </w:rPr>
              <w:t xml:space="preserve"> countries. </w:t>
            </w:r>
          </w:p>
          <w:p w:rsidRPr="00B52C9E" w:rsidR="00CE329F" w:rsidP="00CE329F" w:rsidRDefault="00CE329F" w14:paraId="3815DCA4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CE329F" w:rsidP="00CE329F" w:rsidRDefault="00CE329F" w14:paraId="52BBFA9C" w14:textId="7D0E0A3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Pr="00CE329F" w:rsidR="00CE329F" w:rsidTr="00523A5F" w14:paraId="348F5E0B" w14:textId="77777777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:rsidRPr="00B52C9E" w:rsidR="00CE329F" w:rsidP="00CE329F" w:rsidRDefault="00CE329F" w14:paraId="19AD3F2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CE329F" w:rsidP="00CE329F" w:rsidRDefault="00CE329F" w14:paraId="60F44937" w14:textId="21357D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:rsidRPr="0003472B" w:rsidR="00CE329F" w:rsidP="00CE329F" w:rsidRDefault="00CE329F" w14:paraId="3AAEA703" w14:textId="77777777">
            <w:pPr>
              <w:rPr>
                <w:rFonts w:cstheme="minorHAnsi"/>
                <w:lang w:val="fr-FR"/>
              </w:rPr>
            </w:pPr>
            <w:r w:rsidRPr="00A50A19">
              <w:rPr>
                <w:rFonts w:cstheme="minorHAnsi"/>
                <w:b/>
                <w:bCs/>
                <w:lang w:val="fr-FR"/>
              </w:rPr>
              <w:t>Unité 3 :</w:t>
            </w:r>
            <w:r w:rsidRPr="0003472B">
              <w:rPr>
                <w:rFonts w:cstheme="minorHAnsi"/>
                <w:lang w:val="fr-FR"/>
              </w:rPr>
              <w:t xml:space="preserve">  Liberté, égalité, </w:t>
            </w:r>
            <w:proofErr w:type="gramStart"/>
            <w:r w:rsidRPr="0003472B">
              <w:rPr>
                <w:rFonts w:cstheme="minorHAnsi"/>
                <w:lang w:val="fr-FR"/>
              </w:rPr>
              <w:t>fraternité?,</w:t>
            </w:r>
            <w:proofErr w:type="gramEnd"/>
            <w:r w:rsidRPr="0003472B">
              <w:rPr>
                <w:rFonts w:cstheme="minorHAnsi"/>
                <w:lang w:val="fr-FR"/>
              </w:rPr>
              <w:t xml:space="preserve"> </w:t>
            </w:r>
            <w:proofErr w:type="spellStart"/>
            <w:r w:rsidRPr="0003472B">
              <w:rPr>
                <w:rFonts w:cstheme="minorHAnsi"/>
                <w:lang w:val="fr-FR"/>
              </w:rPr>
              <w:t>Discussing</w:t>
            </w:r>
            <w:proofErr w:type="spellEnd"/>
            <w:r w:rsidRPr="0003472B">
              <w:rPr>
                <w:rFonts w:cstheme="minorHAnsi"/>
                <w:lang w:val="fr-FR"/>
              </w:rPr>
              <w:t xml:space="preserve"> school </w:t>
            </w:r>
            <w:proofErr w:type="spellStart"/>
            <w:r w:rsidRPr="0003472B">
              <w:rPr>
                <w:rFonts w:cstheme="minorHAnsi"/>
                <w:lang w:val="fr-FR"/>
              </w:rPr>
              <w:t>rules</w:t>
            </w:r>
            <w:proofErr w:type="spellEnd"/>
            <w:r w:rsidRPr="0003472B">
              <w:rPr>
                <w:rFonts w:cstheme="minorHAnsi"/>
                <w:lang w:val="fr-FR"/>
              </w:rPr>
              <w:t xml:space="preserve">, using il faut and il est interdit de </w:t>
            </w:r>
          </w:p>
          <w:p w:rsidRPr="00CE329F" w:rsidR="00CE329F" w:rsidP="00CE329F" w:rsidRDefault="00CE329F" w14:paraId="16A9C043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700" w:type="dxa"/>
          </w:tcPr>
          <w:p w:rsidRPr="00CE329F" w:rsidR="00CE329F" w:rsidP="00CE329F" w:rsidRDefault="00CE329F" w14:paraId="094198CB" w14:textId="7777777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fr-FR"/>
              </w:rPr>
            </w:pPr>
          </w:p>
        </w:tc>
      </w:tr>
      <w:tr w:rsidRPr="00B52C9E" w:rsidR="00CE329F" w:rsidTr="00BA3823" w14:paraId="79F2A72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CE329F" w:rsidR="00CE329F" w:rsidP="00CE329F" w:rsidRDefault="00CE329F" w14:paraId="7B178B9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</w:pPr>
          </w:p>
        </w:tc>
        <w:tc>
          <w:tcPr>
            <w:tcW w:w="1620" w:type="dxa"/>
            <w:vAlign w:val="center"/>
          </w:tcPr>
          <w:p w:rsidRPr="00B52C9E" w:rsidR="00CE329F" w:rsidP="00CE329F" w:rsidRDefault="00CE329F" w14:paraId="1539FA2B" w14:textId="3D1E0C4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:rsidRPr="00380D15" w:rsidR="00CE329F" w:rsidP="00CE329F" w:rsidRDefault="00CE329F" w14:paraId="5949E319" w14:textId="77777777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A50A19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</w:rPr>
              <w:t xml:space="preserve">Unite </w:t>
            </w:r>
            <w:proofErr w:type="gramStart"/>
            <w:r w:rsidRPr="00A50A19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</w:rPr>
              <w:t>4 :</w:t>
            </w:r>
            <w:proofErr w:type="gramEnd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Vive</w:t>
            </w:r>
            <w:proofErr w:type="spellEnd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la </w:t>
            </w:r>
            <w:proofErr w:type="spellStart"/>
            <w:proofErr w:type="gramStart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scolarité</w:t>
            </w:r>
            <w:proofErr w:type="spellEnd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!,</w:t>
            </w:r>
            <w:proofErr w:type="gramEnd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using the imperative </w:t>
            </w:r>
          </w:p>
          <w:p w:rsidRPr="003B17B7" w:rsidR="00CE329F" w:rsidP="00CE329F" w:rsidRDefault="00CE329F" w14:paraId="029A1B1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  <w:p w:rsidRPr="003B17B7" w:rsidR="00CE329F" w:rsidP="00CE329F" w:rsidRDefault="00CE329F" w14:paraId="6D0DEF22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  <w:p w:rsidRPr="00B52C9E" w:rsidR="00CE329F" w:rsidP="00CE329F" w:rsidRDefault="00CE329F" w14:paraId="6C3F01CF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CE329F" w:rsidP="00CE329F" w:rsidRDefault="00CE329F" w14:paraId="76156861" w14:textId="1A0C8950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:rsidRPr="00D5221D" w:rsidR="00CE329F" w:rsidP="00CE329F" w:rsidRDefault="00CE329F" w14:paraId="3EE5D0C4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B52C9E" w:rsidR="00CE329F" w:rsidP="00CE329F" w:rsidRDefault="00CE329F" w14:paraId="1186C2F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Pr="00B52C9E" w:rsidR="00174641" w:rsidTr="00BA3823" w14:paraId="768FC0F4" w14:textId="77777777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174641" w:rsidP="00174641" w:rsidRDefault="00174641" w14:paraId="387F9E17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:rsidR="00174641" w:rsidP="00174641" w:rsidRDefault="00174641" w14:paraId="6D5AD4A2" w14:textId="73A2F63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:rsidRPr="00CD278C" w:rsidR="00174641" w:rsidP="00174641" w:rsidRDefault="00174641" w14:paraId="0C477D0C" w14:textId="673A0392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:rsidRPr="00CD278C" w:rsidR="00174641" w:rsidP="00174641" w:rsidRDefault="00174641" w14:paraId="12E09786" w14:textId="74A1DE2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:rsidRPr="00B52C9E" w:rsidR="00174641" w:rsidP="00174641" w:rsidRDefault="00174641" w14:paraId="4D21A7E0" w14:textId="77777777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CD406C" w:rsidR="00174641" w:rsidP="00174641" w:rsidRDefault="00174641" w14:paraId="60DE3E64" w14:textId="1FC606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:rsidRPr="00A50A19" w:rsidR="00174641" w:rsidP="00174641" w:rsidRDefault="00174641" w14:paraId="69C58C90" w14:textId="77777777">
            <w:pPr>
              <w:rPr>
                <w:rStyle w:val="normaltextrun"/>
                <w:rFonts w:cstheme="minorHAnsi"/>
                <w:color w:val="000000"/>
                <w:shd w:val="clear" w:color="auto" w:fill="FFFFFF"/>
                <w:lang w:val="fr-FR"/>
              </w:rPr>
            </w:pPr>
            <w:r w:rsidRPr="00A50A19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  <w:lang w:val="fr-FR"/>
              </w:rPr>
              <w:t xml:space="preserve">Unité </w:t>
            </w:r>
            <w:proofErr w:type="gramStart"/>
            <w:r w:rsidRPr="00A50A19">
              <w:rPr>
                <w:rStyle w:val="normaltextrun"/>
                <w:rFonts w:cstheme="minorHAnsi"/>
                <w:b/>
                <w:bCs/>
                <w:color w:val="000000"/>
                <w:shd w:val="clear" w:color="auto" w:fill="FFFFFF"/>
                <w:lang w:val="fr-FR"/>
              </w:rPr>
              <w:t>5:</w:t>
            </w:r>
            <w:proofErr w:type="gramEnd"/>
            <w:r w:rsidRPr="00A50A19">
              <w:rPr>
                <w:rStyle w:val="normaltextrun"/>
                <w:rFonts w:cstheme="minorHAnsi"/>
                <w:color w:val="000000"/>
                <w:shd w:val="clear" w:color="auto" w:fill="FFFFFF"/>
                <w:lang w:val="fr-FR"/>
              </w:rPr>
              <w:t xml:space="preserve"> En échange, about school exchange. </w:t>
            </w:r>
          </w:p>
          <w:p w:rsidRPr="00174641" w:rsidR="00174641" w:rsidP="00174641" w:rsidRDefault="00174641" w14:paraId="490C682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  <w:tc>
          <w:tcPr>
            <w:tcW w:w="2700" w:type="dxa"/>
          </w:tcPr>
          <w:p w:rsidR="00174641" w:rsidP="00174641" w:rsidRDefault="00174641" w14:paraId="00467924" w14:textId="77777777">
            <w:pPr>
              <w:pStyle w:val="CalendarInformation"/>
              <w:framePr w:hSpace="0" w:wrap="auto" w:hAnchor="text" w:vAnchor="margin" w:xAlign="left" w:yAlign="inline"/>
            </w:pPr>
            <w:r w:rsidRPr="00CD278C">
              <w:t xml:space="preserve">5 World Teachers' Day </w:t>
            </w:r>
          </w:p>
          <w:p w:rsidRPr="009C147A" w:rsidR="00174641" w:rsidP="00174641" w:rsidRDefault="00174641" w14:paraId="7C049A99" w14:textId="6E1F2C5D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:rsidRPr="00B52C9E" w:rsidR="00174641" w:rsidP="00174641" w:rsidRDefault="00174641" w14:paraId="57ABD824" w14:textId="1E077E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Pr="00B52C9E" w:rsidR="00174641" w:rsidTr="00BA3823" w14:paraId="11ED0C80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03EA55B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174641" w:rsidP="00174641" w:rsidRDefault="00174641" w14:paraId="6F86615C" w14:textId="4358B20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:rsidRPr="00C522CC" w:rsidR="00174641" w:rsidP="00174641" w:rsidRDefault="00174641" w14:paraId="5AAE5025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522C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odule 7 Bon </w:t>
            </w:r>
            <w:proofErr w:type="gramStart"/>
            <w:r w:rsidRPr="00C522CC">
              <w:rPr>
                <w:rFonts w:ascii="Arial" w:hAnsi="Arial" w:cs="Arial"/>
                <w:b/>
                <w:bCs/>
                <w:sz w:val="22"/>
                <w:szCs w:val="22"/>
              </w:rPr>
              <w:t>travail</w:t>
            </w:r>
            <w:proofErr w:type="gramEnd"/>
            <w:r w:rsidRPr="00C522CC">
              <w:rPr>
                <w:rFonts w:ascii="Arial" w:hAnsi="Arial" w:cs="Arial"/>
                <w:b/>
                <w:bCs/>
                <w:sz w:val="22"/>
                <w:szCs w:val="22"/>
              </w:rPr>
              <w:t>!  (</w:t>
            </w:r>
            <w:proofErr w:type="gramStart"/>
            <w:r w:rsidRPr="00C522CC">
              <w:rPr>
                <w:rFonts w:ascii="Arial" w:hAnsi="Arial" w:cs="Arial"/>
                <w:b/>
                <w:bCs/>
                <w:sz w:val="22"/>
                <w:szCs w:val="22"/>
              </w:rPr>
              <w:t>theme :</w:t>
            </w:r>
            <w:proofErr w:type="gramEnd"/>
            <w:r w:rsidRPr="00C522C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Future aspirations, study and work</w:t>
            </w:r>
          </w:p>
          <w:p w:rsidR="00174641" w:rsidP="00174641" w:rsidRDefault="00174641" w14:paraId="6C45817E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3B17B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Unité </w:t>
            </w:r>
            <w:proofErr w:type="gramStart"/>
            <w:r w:rsidRPr="003B17B7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Pr="003B17B7">
              <w:rPr>
                <w:rFonts w:ascii="Arial" w:hAnsi="Arial" w:cs="Arial"/>
                <w:sz w:val="22"/>
                <w:szCs w:val="22"/>
              </w:rPr>
              <w:t> :</w:t>
            </w:r>
            <w:proofErr w:type="gramEnd"/>
            <w:r w:rsidRPr="003B17B7">
              <w:rPr>
                <w:rFonts w:ascii="Arial" w:hAnsi="Arial" w:cs="Arial"/>
                <w:sz w:val="22"/>
                <w:szCs w:val="22"/>
              </w:rPr>
              <w:t xml:space="preserve">   Quelle orientation </w:t>
            </w:r>
            <w:proofErr w:type="spellStart"/>
            <w:r w:rsidRPr="003B17B7">
              <w:rPr>
                <w:rFonts w:ascii="Arial" w:hAnsi="Arial" w:cs="Arial"/>
                <w:sz w:val="22"/>
                <w:szCs w:val="22"/>
              </w:rPr>
              <w:t>t’attire</w:t>
            </w:r>
            <w:proofErr w:type="spellEnd"/>
            <w:r w:rsidRPr="003B17B7">
              <w:rPr>
                <w:rFonts w:ascii="Arial" w:hAnsi="Arial" w:cs="Arial"/>
                <w:sz w:val="22"/>
                <w:szCs w:val="22"/>
              </w:rPr>
              <w:t>?</w:t>
            </w:r>
            <w:r w:rsidRPr="003B17B7">
              <w:rPr>
                <w:rFonts w:ascii="Arial" w:hAnsi="Arial" w:cs="Arial"/>
                <w:color w:val="000000"/>
                <w:sz w:val="22"/>
                <w:szCs w:val="22"/>
              </w:rPr>
              <w:t xml:space="preserve">!   </w:t>
            </w:r>
            <w:r w:rsidRPr="00A50A19">
              <w:rPr>
                <w:rFonts w:ascii="Arial" w:hAnsi="Arial" w:cs="Arial"/>
                <w:sz w:val="22"/>
                <w:szCs w:val="22"/>
              </w:rPr>
              <w:t>Discussing career choices</w:t>
            </w:r>
          </w:p>
          <w:p w:rsidR="00174641" w:rsidP="00174641" w:rsidRDefault="00174641" w14:paraId="4185A7C0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Pr="00213186" w:rsidR="00174641" w:rsidP="00174641" w:rsidRDefault="00174641" w14:paraId="3F8136A9" w14:textId="77777777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L4: ESF4.</w:t>
            </w:r>
            <w:proofErr w:type="gramStart"/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1.K.</w:t>
            </w:r>
            <w:proofErr w:type="gramEnd"/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4</w:t>
            </w:r>
          </w:p>
          <w:p w:rsidRPr="00833E72" w:rsidR="00174641" w:rsidP="00174641" w:rsidRDefault="00174641" w14:paraId="5B1AB6ED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Students acquire knowledge of career opportunities and emerging trends and technologies for sustainable innovation and resilient infrastructure developmen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Pr="00B52C9E" w:rsidR="00174641" w:rsidP="00174641" w:rsidRDefault="00174641" w14:paraId="1151ED0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174641" w:rsidP="00174641" w:rsidRDefault="00174641" w14:paraId="01CE8838" w14:textId="20CD1704">
            <w:pPr>
              <w:pStyle w:val="CalendarInformation"/>
              <w:framePr w:hSpace="0" w:wrap="auto" w:hAnchor="text" w:vAnchor="margin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:rsidRPr="00B31675" w:rsidR="00174641" w:rsidP="00174641" w:rsidRDefault="00174641" w14:paraId="3D7149C3" w14:textId="1A7C583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:rsidRPr="00DA3B0F" w:rsidR="00174641" w:rsidP="00174641" w:rsidRDefault="00174641" w14:paraId="3E27A145" w14:textId="7777777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:rsidRPr="00B52C9E" w:rsidR="00174641" w:rsidP="00174641" w:rsidRDefault="00174641" w14:paraId="1162AF5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Pr="00B52C9E" w:rsidR="00174641" w:rsidTr="009D0C11" w14:paraId="67D4C6E9" w14:textId="77777777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4E053BF4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Pr="00B52C9E" w:rsidR="00174641" w:rsidP="00174641" w:rsidRDefault="00174641" w14:paraId="74CC9D1D" w14:textId="4ADCD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:rsidR="00174641" w:rsidP="00174641" w:rsidRDefault="00174641" w14:paraId="0859CB3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F318D9" w:rsidR="00174641" w:rsidP="00174641" w:rsidRDefault="00174641" w14:paraId="68B44C02" w14:textId="5B989A0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Pr="00B52C9E" w:rsidR="00174641" w:rsidTr="009D0C11" w14:paraId="099B4FA7" w14:textId="77777777">
        <w:trPr>
          <w:trHeight w:val="69"/>
          <w:jc w:val="center"/>
        </w:trPr>
        <w:tc>
          <w:tcPr>
            <w:tcW w:w="1435" w:type="dxa"/>
            <w:vAlign w:val="center"/>
          </w:tcPr>
          <w:p w:rsidRPr="00B52C9E" w:rsidR="00174641" w:rsidP="00174641" w:rsidRDefault="00174641" w14:paraId="68DFBE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174641" w:rsidP="00174641" w:rsidRDefault="00174641" w14:paraId="7E237C30" w14:textId="2184303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:rsidR="00174641" w:rsidP="00174641" w:rsidRDefault="00174641" w14:paraId="77C279BA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A50A19" w:rsidR="00174641" w:rsidP="00174641" w:rsidRDefault="00174641" w14:paraId="7B7214FE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A50A19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 w:rsidRPr="00A50A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A50A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2:</w:t>
            </w:r>
            <w:proofErr w:type="gramEnd"/>
            <w:r w:rsidRPr="00A50A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Il  faut</w:t>
            </w:r>
            <w:proofErr w:type="gram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que </w:t>
            </w:r>
            <w:proofErr w:type="spellStart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je</w:t>
            </w:r>
            <w:proofErr w:type="spell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fasse</w:t>
            </w:r>
            <w:proofErr w:type="spell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ca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!</w:t>
            </w:r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,</w:t>
            </w:r>
            <w:proofErr w:type="gram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about plans hopes and wishes, understanding subjunctive.</w:t>
            </w:r>
          </w:p>
          <w:p w:rsidRPr="00B52C9E" w:rsidR="00174641" w:rsidP="00174641" w:rsidRDefault="00174641" w14:paraId="7AC4DA1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174641" w:rsidP="00174641" w:rsidRDefault="00174641" w14:paraId="3C7DE3F7" w14:textId="1D699840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:rsidRPr="00CD278C" w:rsidR="00174641" w:rsidP="00174641" w:rsidRDefault="00174641" w14:paraId="72FEDA4C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:rsidRPr="00CD278C" w:rsidR="00174641" w:rsidP="00174641" w:rsidRDefault="00174641" w14:paraId="63DF53B6" w14:textId="7DDC34A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Pr="00B52C9E" w:rsidR="00174641" w:rsidTr="009D0C11" w14:paraId="48D05062" w14:textId="77777777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174641" w:rsidP="00174641" w:rsidRDefault="00174641" w14:paraId="2454181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:rsidRPr="00B52C9E" w:rsidR="00174641" w:rsidP="00174641" w:rsidRDefault="00174641" w14:paraId="492CF595" w14:textId="66EBF3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174641" w:rsidP="00174641" w:rsidRDefault="00174641" w14:paraId="21F11974" w14:textId="17A08B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:rsidR="00174641" w:rsidP="00174641" w:rsidRDefault="00174641" w14:paraId="629C55D3" w14:textId="77777777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proofErr w:type="spellStart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Contrôle</w:t>
            </w:r>
            <w:proofErr w:type="spellEnd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oral:  To practice speaking skills</w:t>
            </w:r>
          </w:p>
          <w:p w:rsidRPr="00380D15" w:rsidR="00174641" w:rsidP="00174641" w:rsidRDefault="00174641" w14:paraId="22955BBE" w14:textId="77777777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</w:p>
          <w:p w:rsidRPr="00380D15" w:rsidR="00174641" w:rsidP="00174641" w:rsidRDefault="00174641" w14:paraId="56ED4490" w14:textId="77777777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proofErr w:type="spellStart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Contrôle</w:t>
            </w:r>
            <w:proofErr w:type="spellEnd"/>
            <w:r w:rsidRPr="00380D15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écrit:  To practice writing skills </w:t>
            </w:r>
          </w:p>
          <w:p w:rsidRPr="00B52C9E" w:rsidR="00174641" w:rsidP="00174641" w:rsidRDefault="00174641" w14:paraId="1134988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174641" w:rsidP="00174641" w:rsidRDefault="00174641" w14:paraId="2CFC3B8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:rsidRPr="00B52C9E" w:rsidR="00174641" w:rsidP="00174641" w:rsidRDefault="00174641" w14:paraId="63838D4B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Pr="00B52C9E" w:rsidR="00174641" w:rsidTr="00BA3823" w14:paraId="281F8C5C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7AA8AD2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174641" w:rsidP="00174641" w:rsidRDefault="00174641" w14:paraId="18233CEB" w14:textId="31C82B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:rsidRPr="00B52C9E" w:rsidR="00174641" w:rsidP="00174641" w:rsidRDefault="00174641" w14:paraId="676C3F8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Pr="00A50A19" w:rsidR="00174641" w:rsidP="00174641" w:rsidRDefault="00174641" w14:paraId="3ECDD125" w14:textId="77777777">
            <w:pPr>
              <w:rPr>
                <w:rFonts w:ascii="Arial" w:hAnsi="Arial" w:cs="Arial"/>
                <w:b/>
                <w:color w:val="C00000"/>
              </w:rPr>
            </w:pPr>
            <w:r w:rsidRPr="00A50A19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 w:rsidRPr="00A50A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A50A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3:</w:t>
            </w:r>
            <w:proofErr w:type="gram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 Les </w:t>
            </w:r>
            <w:proofErr w:type="spellStart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langues</w:t>
            </w:r>
            <w:proofErr w:type="spell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sont un </w:t>
            </w:r>
            <w:proofErr w:type="spellStart"/>
            <w:proofErr w:type="gramStart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atout</w:t>
            </w:r>
            <w:proofErr w:type="spell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>!,</w:t>
            </w:r>
            <w:proofErr w:type="gramEnd"/>
            <w:r w:rsidRPr="00A50A19">
              <w:rPr>
                <w:rFonts w:ascii="Arial" w:hAnsi="Arial" w:cs="Arial"/>
                <w:color w:val="000000"/>
                <w:sz w:val="22"/>
                <w:szCs w:val="22"/>
              </w:rPr>
              <w:t xml:space="preserve"> about importance of languages, using adverbs</w:t>
            </w:r>
          </w:p>
          <w:p w:rsidRPr="00B52C9E" w:rsidR="00174641" w:rsidP="00174641" w:rsidRDefault="00174641" w14:paraId="1AE4C80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="00174641" w:rsidP="00174641" w:rsidRDefault="00174641" w14:paraId="078126C8" w14:textId="313572D4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:rsidRPr="00BA3823" w:rsidR="00174641" w:rsidP="00174641" w:rsidRDefault="00174641" w14:paraId="5F9D1445" w14:textId="5BF022DF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Pr="00B52C9E" w:rsidR="00174641" w:rsidTr="009D0C11" w14:paraId="182BE4DB" w14:textId="77777777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5D58717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174641" w:rsidP="00174641" w:rsidRDefault="00174641" w14:paraId="75A5D398" w14:textId="03E4A7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:rsidRPr="00B52C9E" w:rsidR="00174641" w:rsidP="00174641" w:rsidRDefault="00174641" w14:paraId="75B36A99" w14:textId="78DD4DA2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1B77A9">
              <w:rPr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r w:rsidRPr="001B77A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4</w:t>
            </w:r>
            <w:r w:rsidRPr="001B77A9"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  <w:r w:rsidRPr="001B77A9">
              <w:rPr>
                <w:rFonts w:ascii="Arial" w:hAnsi="Arial" w:cs="Arial"/>
                <w:sz w:val="22"/>
                <w:szCs w:val="22"/>
              </w:rPr>
              <w:t xml:space="preserve">  Je </w:t>
            </w:r>
            <w:r>
              <w:rPr>
                <w:rFonts w:ascii="Arial" w:hAnsi="Arial" w:cs="Arial"/>
                <w:sz w:val="22"/>
                <w:szCs w:val="22"/>
              </w:rPr>
              <w:t xml:space="preserve">voudrais </w:t>
            </w:r>
            <w:proofErr w:type="spellStart"/>
            <w:r w:rsidRPr="001B77A9">
              <w:rPr>
                <w:rFonts w:ascii="Arial" w:hAnsi="Arial" w:cs="Arial"/>
                <w:sz w:val="22"/>
                <w:szCs w:val="22"/>
              </w:rPr>
              <w:t>postuler</w:t>
            </w:r>
            <w:proofErr w:type="spellEnd"/>
            <w:r w:rsidRPr="001B77A9">
              <w:rPr>
                <w:rFonts w:ascii="Arial" w:hAnsi="Arial" w:cs="Arial"/>
                <w:sz w:val="22"/>
                <w:szCs w:val="22"/>
              </w:rPr>
              <w:t>… Appling for a job, using direct object pronoun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B77A9">
              <w:rPr>
                <w:rFonts w:ascii="Arial" w:hAnsi="Arial" w:cs="Arial"/>
                <w:sz w:val="22"/>
                <w:szCs w:val="22"/>
              </w:rPr>
              <w:t>in the perfect tense</w:t>
            </w:r>
          </w:p>
        </w:tc>
        <w:tc>
          <w:tcPr>
            <w:tcW w:w="2700" w:type="dxa"/>
          </w:tcPr>
          <w:p w:rsidR="00174641" w:rsidP="00174641" w:rsidRDefault="00174641" w14:paraId="4BD97B9B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:rsidRPr="00796F4C" w:rsidR="00174641" w:rsidP="00174641" w:rsidRDefault="00174641" w14:paraId="28FD4AD0" w14:textId="3652111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174641" w:rsidTr="009D0C11" w14:paraId="376F51CE" w14:textId="77777777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66F7707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174641" w:rsidP="00174641" w:rsidRDefault="00174641" w14:paraId="399391B8" w14:textId="4C1898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:rsidRPr="00B52C9E" w:rsidR="00174641" w:rsidP="00174641" w:rsidRDefault="00174641" w14:paraId="6D4A10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174641" w:rsidP="00174641" w:rsidRDefault="00174641" w14:paraId="5CF82DD8" w14:textId="77777777">
            <w:pPr>
              <w:pStyle w:val="NoSpacing"/>
              <w:rPr>
                <w:rFonts w:asciiTheme="minorBidi" w:hAnsiTheme="minorBidi" w:cstheme="minorBidi"/>
              </w:rPr>
            </w:pPr>
            <w:r w:rsidRPr="001B77A9">
              <w:rPr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r w:rsidRPr="001B77A9">
              <w:rPr>
                <w:rFonts w:asciiTheme="minorHAnsi" w:hAnsiTheme="minorHAnsi"/>
                <w:b/>
                <w:bCs/>
              </w:rPr>
              <w:t xml:space="preserve"> 5</w:t>
            </w:r>
            <w:proofErr w:type="gramStart"/>
            <w:r w:rsidRPr="001B77A9">
              <w:rPr>
                <w:rFonts w:asciiTheme="minorHAnsi" w:hAnsiTheme="minorHAnsi"/>
                <w:b/>
                <w:bCs/>
              </w:rPr>
              <w:t>:</w:t>
            </w:r>
            <w:r w:rsidRPr="001B77A9">
              <w:rPr>
                <w:rFonts w:asciiTheme="minorHAnsi" w:hAnsiTheme="minorHAnsi"/>
              </w:rPr>
              <w:t xml:space="preserve">  Mon</w:t>
            </w:r>
            <w:proofErr w:type="gramEnd"/>
            <w:r w:rsidRPr="001B77A9">
              <w:rPr>
                <w:rFonts w:asciiTheme="minorHAnsi" w:hAnsiTheme="minorHAnsi"/>
              </w:rPr>
              <w:t xml:space="preserve"> </w:t>
            </w:r>
            <w:proofErr w:type="spellStart"/>
            <w:r w:rsidRPr="001B77A9">
              <w:rPr>
                <w:rFonts w:asciiTheme="minorHAnsi" w:hAnsiTheme="minorHAnsi"/>
              </w:rPr>
              <w:t>boulot</w:t>
            </w:r>
            <w:proofErr w:type="spellEnd"/>
            <w:r w:rsidRPr="001B77A9">
              <w:rPr>
                <w:rFonts w:asciiTheme="minorHAnsi" w:hAnsiTheme="minorHAnsi"/>
              </w:rPr>
              <w:t xml:space="preserve"> dans le tourisme, understanding case </w:t>
            </w:r>
            <w:proofErr w:type="gramStart"/>
            <w:r w:rsidRPr="001B77A9">
              <w:rPr>
                <w:rFonts w:asciiTheme="minorHAnsi" w:hAnsiTheme="minorHAnsi"/>
              </w:rPr>
              <w:t xml:space="preserve">studies,   </w:t>
            </w:r>
            <w:proofErr w:type="gramEnd"/>
            <w:r w:rsidRPr="001B77A9">
              <w:rPr>
                <w:rFonts w:asciiTheme="minorHAnsi" w:hAnsiTheme="minorHAnsi"/>
              </w:rPr>
              <w:t xml:space="preserve"> using verbs followed by a or de.</w:t>
            </w:r>
          </w:p>
          <w:p w:rsidRPr="00B52C9E" w:rsidR="00174641" w:rsidP="00174641" w:rsidRDefault="00174641" w14:paraId="4D5DF08A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174641" w:rsidP="00174641" w:rsidRDefault="00174641" w14:paraId="295AA351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:rsidRPr="00CD278C" w:rsidR="00174641" w:rsidP="00174641" w:rsidRDefault="00174641" w14:paraId="43CE1816" w14:textId="376F185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:rsidRPr="00B52C9E" w:rsidR="00174641" w:rsidP="00174641" w:rsidRDefault="00174641" w14:paraId="5C5EAF13" w14:textId="795FE74C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174641" w:rsidTr="009D0C11" w14:paraId="69D5860A" w14:textId="77777777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174641" w:rsidP="00174641" w:rsidRDefault="00174641" w14:paraId="44A226E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:rsidRPr="00B52C9E" w:rsidR="00174641" w:rsidP="00174641" w:rsidRDefault="00174641" w14:paraId="1BBA2D74" w14:textId="73EEAD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174641" w:rsidP="00174641" w:rsidRDefault="00174641" w14:paraId="39232339" w14:textId="404D6E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:rsidRPr="00B52C9E" w:rsidR="00174641" w:rsidP="00174641" w:rsidRDefault="00174641" w14:paraId="140B21D8" w14:textId="7FA4AA6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83EA1">
              <w:rPr>
                <w:rFonts w:ascii="Arial" w:hAnsi="Arial" w:cs="Arial"/>
                <w:b/>
                <w:sz w:val="22"/>
                <w:szCs w:val="22"/>
              </w:rPr>
              <w:t>Contrôle</w:t>
            </w:r>
            <w:proofErr w:type="spellEnd"/>
            <w:r w:rsidRPr="00C83EA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Start"/>
            <w:r w:rsidRPr="00C83EA1">
              <w:rPr>
                <w:rFonts w:ascii="Arial" w:hAnsi="Arial" w:cs="Arial"/>
                <w:b/>
                <w:sz w:val="22"/>
                <w:szCs w:val="22"/>
              </w:rPr>
              <w:t>oral :</w:t>
            </w:r>
            <w:proofErr w:type="gramEnd"/>
            <w:r w:rsidRPr="00C83EA1">
              <w:rPr>
                <w:rFonts w:ascii="Arial" w:hAnsi="Arial" w:cs="Arial"/>
                <w:bCs/>
                <w:sz w:val="22"/>
                <w:szCs w:val="22"/>
              </w:rPr>
              <w:t xml:space="preserve">  To </w:t>
            </w:r>
            <w:r w:rsidRPr="00C83EA1">
              <w:rPr>
                <w:rFonts w:asciiTheme="minorBidi" w:hAnsiTheme="minorBidi" w:cstheme="minorBidi"/>
                <w:sz w:val="22"/>
                <w:szCs w:val="22"/>
              </w:rPr>
              <w:t>practice speaking skills</w:t>
            </w:r>
          </w:p>
          <w:p w:rsidRPr="00B52C9E" w:rsidR="00174641" w:rsidP="00174641" w:rsidRDefault="00174641" w14:paraId="0A1E10A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1452E5" w:rsidR="00174641" w:rsidP="00174641" w:rsidRDefault="00174641" w14:paraId="2B04BC41" w14:textId="74016EAC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:rsidR="00174641" w:rsidP="00174641" w:rsidRDefault="00174641" w14:paraId="401EA731" w14:textId="79BF0C6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:rsidRPr="00B52C9E" w:rsidR="00174641" w:rsidP="00174641" w:rsidRDefault="00174641" w14:paraId="1A9539C2" w14:textId="7ED0D2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174641" w:rsidTr="009D0C11" w14:paraId="5A2385AF" w14:textId="77777777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3F8421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174641" w:rsidP="00174641" w:rsidRDefault="00174641" w14:paraId="5EA1A060" w14:textId="179DF44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:rsidRPr="00B52C9E" w:rsidR="00174641" w:rsidP="00174641" w:rsidRDefault="00174641" w14:paraId="79925E82" w14:textId="223665A8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83EA1">
              <w:rPr>
                <w:rFonts w:ascii="Arial" w:hAnsi="Arial" w:cs="Arial"/>
                <w:b/>
                <w:sz w:val="22"/>
                <w:szCs w:val="22"/>
              </w:rPr>
              <w:t>Contrôle</w:t>
            </w:r>
            <w:proofErr w:type="spellEnd"/>
            <w:r w:rsidRPr="00C83EA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Start"/>
            <w:r w:rsidRPr="00C83EA1">
              <w:rPr>
                <w:rFonts w:ascii="Arial" w:hAnsi="Arial" w:cs="Arial"/>
                <w:b/>
                <w:sz w:val="22"/>
                <w:szCs w:val="22"/>
              </w:rPr>
              <w:t>oral :</w:t>
            </w:r>
            <w:proofErr w:type="gramEnd"/>
            <w:r w:rsidRPr="00C83EA1">
              <w:rPr>
                <w:rFonts w:ascii="Arial" w:hAnsi="Arial" w:cs="Arial"/>
                <w:bCs/>
                <w:sz w:val="22"/>
                <w:szCs w:val="22"/>
              </w:rPr>
              <w:t xml:space="preserve">  To </w:t>
            </w:r>
            <w:r w:rsidRPr="00C83EA1">
              <w:rPr>
                <w:rFonts w:asciiTheme="minorBidi" w:hAnsiTheme="minorBidi" w:cstheme="minorBidi"/>
                <w:sz w:val="22"/>
                <w:szCs w:val="22"/>
              </w:rPr>
              <w:t>practice speaking skills</w:t>
            </w:r>
          </w:p>
        </w:tc>
        <w:tc>
          <w:tcPr>
            <w:tcW w:w="2700" w:type="dxa"/>
          </w:tcPr>
          <w:p w:rsidRPr="00CD278C" w:rsidR="00174641" w:rsidP="00174641" w:rsidRDefault="00174641" w14:paraId="17B58D34" w14:textId="64F2A8F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:rsidRPr="00CD278C" w:rsidR="00174641" w:rsidP="00174641" w:rsidRDefault="00174641" w14:paraId="2AF6BDF6" w14:textId="24003956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:rsidR="00174641" w:rsidP="00174641" w:rsidRDefault="00174641" w14:paraId="1F588B34" w14:textId="3513825A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:rsidRPr="009B40B3" w:rsidR="00174641" w:rsidP="00174641" w:rsidRDefault="00174641" w14:paraId="5C7A47DB" w14:textId="2B5D5CA1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Pr="00B52C9E" w:rsidR="00174641" w:rsidTr="00856C7F" w14:paraId="5A0B0F5B" w14:textId="77777777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:rsidRPr="00B52C9E" w:rsidR="00174641" w:rsidP="00174641" w:rsidRDefault="00174641" w14:paraId="1FCC5E5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:rsidRPr="00B52C9E" w:rsidR="00174641" w:rsidP="00174641" w:rsidRDefault="00174641" w14:paraId="77BE4933" w14:textId="0D0BDE1C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:rsidR="00427ACF" w:rsidP="006334D6" w:rsidRDefault="005F4EFF" w14:paraId="7558EA3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Pr="00CC1469" w:rsidR="00566F7F">
        <w:rPr>
          <w:rFonts w:asciiTheme="minorHAnsi" w:hAnsiTheme="minorHAnsi"/>
          <w:b/>
          <w:sz w:val="28"/>
          <w:szCs w:val="28"/>
        </w:rPr>
        <w:t xml:space="preserve">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</w:t>
      </w:r>
    </w:p>
    <w:p w:rsidRPr="00100823" w:rsidR="00E30A02" w:rsidP="00100823" w:rsidRDefault="003E53CF" w14:paraId="6F1DA60E" w14:textId="54361111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:rsidRPr="00CC1469" w:rsidR="00E30A02" w:rsidP="00E30A02" w:rsidRDefault="00E30A02" w14:paraId="5F7846EB" w14:textId="77777777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Pr="00B52C9E" w:rsidR="00E30A02" w:rsidTr="0025128A" w14:paraId="0409DC4E" w14:textId="77777777">
        <w:trPr>
          <w:trHeight w:val="593"/>
          <w:jc w:val="center"/>
        </w:trPr>
        <w:tc>
          <w:tcPr>
            <w:tcW w:w="1435" w:type="dxa"/>
            <w:vAlign w:val="center"/>
          </w:tcPr>
          <w:p w:rsidRPr="00B52C9E" w:rsidR="00E30A02" w:rsidP="001275DD" w:rsidRDefault="00E30A02" w14:paraId="24458B8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:rsidRPr="00B52C9E" w:rsidR="00E30A02" w:rsidP="001275DD" w:rsidRDefault="00E30A02" w14:paraId="1B05771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:rsidRPr="00B52C9E" w:rsidR="00E30A02" w:rsidP="001275DD" w:rsidRDefault="00E30A02" w14:paraId="3BB62257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:rsidRPr="00B52C9E" w:rsidR="00E30A02" w:rsidP="00790FBB" w:rsidRDefault="00790FBB" w14:paraId="555048E8" w14:textId="1FA10AD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Pr="00B52C9E" w:rsidR="00E33F80" w:rsidTr="009B40B3" w14:paraId="252EAEA2" w14:textId="77777777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3F80" w:rsidP="00E33F80" w:rsidRDefault="00E33F80" w14:paraId="09553EA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:rsidR="00E33F80" w:rsidP="00E33F80" w:rsidRDefault="00E33F80" w14:paraId="64A7D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E33F80" w:rsidP="00E33F80" w:rsidRDefault="00E33F80" w14:paraId="15EA45E2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:rsidRPr="00CD278C" w:rsidR="00E33F80" w:rsidP="00E33F80" w:rsidRDefault="00E33F80" w14:paraId="5787BD07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:rsidRPr="00B52C9E" w:rsidR="00E33F80" w:rsidP="00E33F80" w:rsidRDefault="00E33F80" w14:paraId="26516DDA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405E8C3B" w14:textId="40195A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:rsidRPr="00B52C9E" w:rsidR="00E33F80" w:rsidP="00E33F80" w:rsidRDefault="00E33F80" w14:paraId="73D9BEF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E33F80" w:rsidP="00E33F80" w:rsidRDefault="00E33F80" w14:paraId="6FCEF41F" w14:textId="77777777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8C087C">
              <w:rPr>
                <w:rFonts w:asciiTheme="minorBidi" w:hAnsiTheme="minorBidi" w:cstheme="minorBidi"/>
                <w:b/>
                <w:bCs/>
                <w:sz w:val="22"/>
                <w:szCs w:val="22"/>
                <w:lang w:val="fr-FR"/>
              </w:rPr>
              <w:t xml:space="preserve">Module 8. Un œil sur le monde. </w:t>
            </w:r>
            <w:r w:rsidRPr="008C087C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(Theme: international and global dimension.</w:t>
            </w:r>
          </w:p>
          <w:p w:rsidR="00E33F80" w:rsidP="00E33F80" w:rsidRDefault="00E33F80" w14:paraId="71782D83" w14:textId="77777777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  <w:p w:rsidRPr="00A50A19" w:rsidR="00E33F80" w:rsidP="00E33F80" w:rsidRDefault="00E33F80" w14:paraId="2A76FC4B" w14:textId="77777777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A50A19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oint de depart 1</w:t>
            </w:r>
            <w:r w:rsidRPr="00A50A19">
              <w:rPr>
                <w:rFonts w:asciiTheme="minorBidi" w:hAnsiTheme="minorBidi" w:cstheme="minorBidi"/>
                <w:sz w:val="22"/>
                <w:szCs w:val="22"/>
              </w:rPr>
              <w:t>: talking about what makes you tick.</w:t>
            </w:r>
          </w:p>
          <w:p w:rsidRPr="00B52C9E" w:rsidR="00E33F80" w:rsidP="00E33F80" w:rsidRDefault="00E33F80" w14:paraId="0380F031" w14:textId="7777777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C147A" w:rsidR="00E33F80" w:rsidP="00E33F80" w:rsidRDefault="00E33F80" w14:paraId="308E3060" w14:textId="14207564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:rsidRPr="00B52C9E" w:rsidR="00E33F80" w:rsidP="00E33F80" w:rsidRDefault="00E33F80" w14:paraId="2DF4D8D2" w14:textId="1DF48D5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Pr="00B52C9E" w:rsidR="00E33F80" w:rsidTr="009B40B3" w14:paraId="1F71BF39" w14:textId="77777777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0AEE352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78026B" w:rsidR="00E33F80" w:rsidP="00E33F80" w:rsidRDefault="00E33F80" w14:paraId="08CCFBD5" w14:textId="2F0FE8E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:rsidR="00E33F80" w:rsidP="00E33F80" w:rsidRDefault="00E33F80" w14:paraId="31B98CE8" w14:textId="77777777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A50A19">
              <w:rPr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r w:rsidRPr="00A50A19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1: </w:t>
            </w:r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Notre </w:t>
            </w:r>
            <w:proofErr w:type="spellStart"/>
            <w:r w:rsidRPr="00A50A19">
              <w:rPr>
                <w:rFonts w:asciiTheme="minorBidi" w:hAnsiTheme="minorBidi" w:cstheme="minorBidi"/>
                <w:sz w:val="22"/>
                <w:szCs w:val="22"/>
              </w:rPr>
              <w:t>planète</w:t>
            </w:r>
            <w:proofErr w:type="spellEnd"/>
            <w:r w:rsidRPr="00A50A19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,</w:t>
            </w:r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 talking about problems facing the world</w:t>
            </w:r>
          </w:p>
          <w:p w:rsidRPr="0078026B" w:rsidR="00E33F80" w:rsidP="00E33F80" w:rsidRDefault="00E33F80" w14:paraId="3AE5DA4B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E33F80" w:rsidP="00E33F80" w:rsidRDefault="00E33F80" w14:paraId="28F022BF" w14:textId="4CCEC6C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Pr="00B52C9E" w:rsidR="00E33F80" w:rsidTr="0025128A" w14:paraId="4B1FDFE1" w14:textId="77777777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69C1AC4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45FAC69B" w14:textId="0D9FA6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:rsidR="00E33F80" w:rsidP="00E33F80" w:rsidRDefault="00E33F80" w14:paraId="365F7AF2" w14:textId="77777777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A50A19">
              <w:rPr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 2</w:t>
            </w:r>
            <w:proofErr w:type="gramStart"/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:  </w:t>
            </w:r>
            <w:proofErr w:type="spellStart"/>
            <w:r w:rsidRPr="00A50A19">
              <w:rPr>
                <w:rFonts w:asciiTheme="minorBidi" w:hAnsiTheme="minorBidi" w:cstheme="minorBidi"/>
                <w:sz w:val="22"/>
                <w:szCs w:val="22"/>
              </w:rPr>
              <w:t>Protéger</w:t>
            </w:r>
            <w:proofErr w:type="spellEnd"/>
            <w:proofErr w:type="gramEnd"/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proofErr w:type="spellStart"/>
            <w:r w:rsidRPr="00A50A19">
              <w:rPr>
                <w:rFonts w:asciiTheme="minorBidi" w:hAnsiTheme="minorBidi" w:cstheme="minorBidi"/>
                <w:sz w:val="22"/>
                <w:szCs w:val="22"/>
              </w:rPr>
              <w:t>l’environnement</w:t>
            </w:r>
            <w:proofErr w:type="spellEnd"/>
            <w:r w:rsidRPr="00A50A19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 xml:space="preserve"> </w:t>
            </w:r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Talking about protecting the environment, using </w:t>
            </w:r>
            <w:proofErr w:type="spellStart"/>
            <w:r w:rsidRPr="00A50A19">
              <w:rPr>
                <w:rFonts w:asciiTheme="minorBidi" w:hAnsiTheme="minorBidi" w:cstheme="minorBidi"/>
                <w:sz w:val="22"/>
                <w:szCs w:val="22"/>
              </w:rPr>
              <w:t>pouvoir</w:t>
            </w:r>
            <w:proofErr w:type="spellEnd"/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 and </w:t>
            </w:r>
            <w:proofErr w:type="gramStart"/>
            <w:r w:rsidRPr="00A50A19">
              <w:rPr>
                <w:rFonts w:asciiTheme="minorBidi" w:hAnsiTheme="minorBidi" w:cstheme="minorBidi"/>
                <w:sz w:val="22"/>
                <w:szCs w:val="22"/>
              </w:rPr>
              <w:t>devoir</w:t>
            </w:r>
            <w:proofErr w:type="gramEnd"/>
            <w:r w:rsidRPr="00A50A19">
              <w:rPr>
                <w:rFonts w:asciiTheme="minorBidi" w:hAnsiTheme="minorBidi" w:cstheme="minorBidi"/>
                <w:sz w:val="22"/>
                <w:szCs w:val="22"/>
              </w:rPr>
              <w:t xml:space="preserve"> in the conditional.</w:t>
            </w:r>
          </w:p>
          <w:p w:rsidR="00E33F80" w:rsidP="00E33F80" w:rsidRDefault="00E33F80" w14:paraId="07FC6784" w14:textId="77777777">
            <w:pPr>
              <w:rPr>
                <w:rFonts w:asciiTheme="minorBidi" w:hAnsiTheme="minorBidi" w:cstheme="minorBidi"/>
                <w:sz w:val="22"/>
                <w:szCs w:val="22"/>
              </w:rPr>
            </w:pPr>
          </w:p>
          <w:p w:rsidRPr="001832AD" w:rsidR="00E33F80" w:rsidP="00E33F80" w:rsidRDefault="00E33F80" w14:paraId="791BDF02" w14:textId="77777777">
            <w:pPr>
              <w:rPr>
                <w:rFonts w:asciiTheme="minorBidi" w:hAnsiTheme="minorBidi" w:cstheme="minorBidi"/>
                <w:sz w:val="22"/>
                <w:szCs w:val="22"/>
                <w:highlight w:val="yellow"/>
              </w:rPr>
            </w:pPr>
            <w:r w:rsidRPr="001832AD">
              <w:rPr>
                <w:rFonts w:asciiTheme="minorBidi" w:hAnsiTheme="minorBidi" w:cstheme="minorBidi"/>
                <w:sz w:val="22"/>
                <w:szCs w:val="22"/>
                <w:highlight w:val="yellow"/>
              </w:rPr>
              <w:t>L4 ESF3.</w:t>
            </w:r>
            <w:proofErr w:type="gramStart"/>
            <w:r w:rsidRPr="001832AD">
              <w:rPr>
                <w:rFonts w:asciiTheme="minorBidi" w:hAnsiTheme="minorBidi" w:cstheme="minorBidi"/>
                <w:sz w:val="22"/>
                <w:szCs w:val="22"/>
                <w:highlight w:val="yellow"/>
              </w:rPr>
              <w:t>1.S.</w:t>
            </w:r>
            <w:proofErr w:type="gramEnd"/>
            <w:r w:rsidRPr="001832AD">
              <w:rPr>
                <w:rFonts w:asciiTheme="minorBidi" w:hAnsiTheme="minorBidi" w:cstheme="minorBidi"/>
                <w:sz w:val="22"/>
                <w:szCs w:val="22"/>
                <w:highlight w:val="yellow"/>
              </w:rPr>
              <w:t>4</w:t>
            </w:r>
          </w:p>
          <w:p w:rsidR="00E33F80" w:rsidP="00E33F80" w:rsidRDefault="00E33F80" w14:paraId="3D474870" w14:textId="77777777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832AD">
              <w:rPr>
                <w:rFonts w:asciiTheme="minorBidi" w:hAnsiTheme="minorBidi" w:cstheme="minorBidi"/>
                <w:sz w:val="22"/>
                <w:szCs w:val="22"/>
                <w:highlight w:val="yellow"/>
              </w:rPr>
              <w:t xml:space="preserve">Students evaluate and apply possible innovative and creative </w:t>
            </w:r>
            <w:proofErr w:type="gramStart"/>
            <w:r w:rsidRPr="001832AD">
              <w:rPr>
                <w:rFonts w:asciiTheme="minorBidi" w:hAnsiTheme="minorBidi" w:cstheme="minorBidi"/>
                <w:sz w:val="22"/>
                <w:szCs w:val="22"/>
                <w:highlight w:val="yellow"/>
              </w:rPr>
              <w:t>solution</w:t>
            </w:r>
            <w:proofErr w:type="gramEnd"/>
            <w:r w:rsidRPr="001832AD">
              <w:rPr>
                <w:rFonts w:asciiTheme="minorBidi" w:hAnsiTheme="minorBidi" w:cstheme="minorBidi"/>
                <w:sz w:val="22"/>
                <w:szCs w:val="22"/>
                <w:highlight w:val="yellow"/>
              </w:rPr>
              <w:t xml:space="preserve"> to reduce the consumption of the Earth’s resources.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</w:p>
          <w:p w:rsidRPr="00B52C9E" w:rsidR="00E33F80" w:rsidP="00E33F80" w:rsidRDefault="00E33F80" w14:paraId="40A2059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E33F80" w:rsidP="00E33F80" w:rsidRDefault="00E33F80" w14:paraId="2C1C0CB2" w14:textId="39D5DB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Pr="00B52C9E" w:rsidR="00E33F80" w:rsidTr="0025128A" w14:paraId="00CEECAF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20DCA51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9D008F" w:rsidR="00E33F80" w:rsidP="00E33F80" w:rsidRDefault="00E33F80" w14:paraId="4BB526FC" w14:textId="16BB27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:rsidRPr="00B52C9E" w:rsidR="00E33F80" w:rsidP="00E33F80" w:rsidRDefault="00E33F80" w14:paraId="7FA57905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B52C9E" w:rsidR="00E33F80" w:rsidP="00E33F80" w:rsidRDefault="00E33F80" w14:paraId="0A20AF1A" w14:textId="72B2BC2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C087C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 w:rsidRPr="008C087C">
              <w:rPr>
                <w:rFonts w:ascii="Arial" w:hAnsi="Arial" w:cs="Arial"/>
                <w:sz w:val="22"/>
                <w:szCs w:val="22"/>
                <w:lang w:val="fr-FR"/>
              </w:rPr>
              <w:t xml:space="preserve"> 3 : </w:t>
            </w: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D’où vient ton </w:t>
            </w:r>
            <w:r w:rsidRPr="008C087C">
              <w:rPr>
                <w:rFonts w:ascii="Arial" w:hAnsi="Arial" w:cs="Arial"/>
                <w:sz w:val="22"/>
                <w:szCs w:val="22"/>
                <w:lang w:val="fr-FR"/>
              </w:rPr>
              <w:t>tee-</w:t>
            </w:r>
            <w:proofErr w:type="gramStart"/>
            <w:r w:rsidRPr="008C087C">
              <w:rPr>
                <w:rFonts w:ascii="Arial" w:hAnsi="Arial" w:cs="Arial"/>
                <w:sz w:val="22"/>
                <w:szCs w:val="22"/>
                <w:lang w:val="fr-FR"/>
              </w:rPr>
              <w:t>shirt?</w:t>
            </w:r>
            <w:proofErr w:type="gramEnd"/>
            <w:r w:rsidRPr="008C087C">
              <w:rPr>
                <w:rFonts w:ascii="Arial" w:hAnsi="Arial" w:cs="Arial"/>
                <w:sz w:val="22"/>
                <w:szCs w:val="22"/>
                <w:lang w:val="fr-FR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 xml:space="preserve">Talking about ethical </w:t>
            </w:r>
            <w:r w:rsidRPr="008C087C">
              <w:rPr>
                <w:rFonts w:ascii="Arial" w:hAnsi="Arial" w:cs="Arial"/>
                <w:sz w:val="22"/>
                <w:szCs w:val="22"/>
              </w:rPr>
              <w:t>shopping, using the passive</w:t>
            </w:r>
          </w:p>
        </w:tc>
        <w:tc>
          <w:tcPr>
            <w:tcW w:w="2520" w:type="dxa"/>
          </w:tcPr>
          <w:p w:rsidRPr="00CD278C" w:rsidR="00E33F80" w:rsidP="00E33F80" w:rsidRDefault="00E33F80" w14:paraId="22DDF488" w14:textId="091A611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:rsidRPr="00CD278C" w:rsidR="00E33F80" w:rsidP="00E33F80" w:rsidRDefault="00E33F80" w14:paraId="37FADCB3" w14:textId="00D047D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:rsidRPr="00BA0169" w:rsidR="00E33F80" w:rsidP="00E33F80" w:rsidRDefault="00E33F80" w14:paraId="0F27B171" w14:textId="4150B306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Pr="00B52C9E" w:rsidR="00E33F80" w:rsidTr="009B40B3" w14:paraId="11661EF7" w14:textId="77777777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E33F80" w:rsidP="00E33F80" w:rsidRDefault="00E33F80" w14:paraId="1D5AA4A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:rsidR="00E33F80" w:rsidP="00E33F80" w:rsidRDefault="00E33F80" w14:paraId="396A9107" w14:textId="32A8E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E33F80" w:rsidP="00E33F80" w:rsidRDefault="00E33F80" w14:paraId="30BC5286" w14:textId="43B69E5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:rsidRPr="00B52C9E" w:rsidR="00E33F80" w:rsidP="00E33F80" w:rsidRDefault="00E33F80" w14:paraId="484A850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6DDE7100" w14:textId="3E358F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:rsidRPr="00A50A19" w:rsidR="00E33F80" w:rsidP="00E33F80" w:rsidRDefault="00E33F80" w14:paraId="4DE8878B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A50A19">
              <w:rPr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r w:rsidRPr="00A50A19">
              <w:rPr>
                <w:rFonts w:ascii="Arial" w:hAnsi="Arial" w:cs="Arial"/>
                <w:sz w:val="22"/>
                <w:szCs w:val="22"/>
              </w:rPr>
              <w:t xml:space="preserve"> 4 Je suis </w:t>
            </w:r>
            <w:proofErr w:type="spellStart"/>
            <w:r w:rsidRPr="00A50A19">
              <w:rPr>
                <w:rFonts w:ascii="Arial" w:hAnsi="Arial" w:cs="Arial"/>
                <w:sz w:val="22"/>
                <w:szCs w:val="22"/>
              </w:rPr>
              <w:t>solidaire</w:t>
            </w:r>
            <w:proofErr w:type="spellEnd"/>
            <w:r w:rsidRPr="00A50A19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gramStart"/>
            <w:r w:rsidRPr="00A50A19">
              <w:rPr>
                <w:rFonts w:ascii="Arial" w:hAnsi="Arial" w:cs="Arial"/>
                <w:sz w:val="22"/>
                <w:szCs w:val="22"/>
              </w:rPr>
              <w:t>Talking</w:t>
            </w:r>
            <w:proofErr w:type="gramEnd"/>
            <w:r w:rsidRPr="00A50A19">
              <w:rPr>
                <w:rFonts w:ascii="Arial" w:hAnsi="Arial" w:cs="Arial"/>
                <w:sz w:val="22"/>
                <w:szCs w:val="22"/>
              </w:rPr>
              <w:t xml:space="preserve"> about volunteering, using indirect object pronouns</w:t>
            </w:r>
          </w:p>
          <w:p w:rsidRPr="00B52C9E" w:rsidR="00E33F80" w:rsidP="00E33F80" w:rsidRDefault="00E33F80" w14:paraId="09A1F8D3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="00E33F80" w:rsidP="00E33F80" w:rsidRDefault="00E33F80" w14:paraId="680CA175" w14:textId="571443D6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:rsidRPr="00B66E6C" w:rsidR="00E33F80" w:rsidP="00E33F80" w:rsidRDefault="00E33F80" w14:paraId="49D87DFD" w14:textId="519707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Pr="00B52C9E" w:rsidR="00E33F80" w:rsidTr="0025128A" w14:paraId="37EAC44E" w14:textId="77777777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:rsidRPr="00D72866" w:rsidR="00E33F80" w:rsidP="00E33F80" w:rsidRDefault="00E33F80" w14:paraId="1797C9F5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E33F80" w:rsidP="00E33F80" w:rsidRDefault="00E33F80" w14:paraId="352B8270" w14:textId="5BD961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:rsidRPr="0047013A" w:rsidR="00E33F80" w:rsidP="00E33F80" w:rsidRDefault="00E33F80" w14:paraId="6CA4D103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A50A19">
              <w:rPr>
                <w:rFonts w:ascii="Arial" w:hAnsi="Arial" w:cs="Arial"/>
                <w:b/>
                <w:bCs/>
                <w:sz w:val="22"/>
                <w:szCs w:val="22"/>
              </w:rPr>
              <w:t>Unité 5:</w:t>
            </w:r>
            <w:r w:rsidRPr="0047013A">
              <w:rPr>
                <w:rFonts w:ascii="Arial" w:hAnsi="Arial" w:cs="Arial"/>
                <w:sz w:val="22"/>
                <w:szCs w:val="22"/>
              </w:rPr>
              <w:t xml:space="preserve"> Les </w:t>
            </w:r>
            <w:proofErr w:type="gramStart"/>
            <w:r w:rsidRPr="0047013A">
              <w:rPr>
                <w:rFonts w:ascii="Arial" w:hAnsi="Arial" w:cs="Arial"/>
                <w:sz w:val="22"/>
                <w:szCs w:val="22"/>
              </w:rPr>
              <w:t>grands  événements</w:t>
            </w:r>
            <w:proofErr w:type="gramEnd"/>
            <w:r w:rsidRPr="0047013A">
              <w:rPr>
                <w:rFonts w:ascii="Arial" w:hAnsi="Arial" w:cs="Arial"/>
                <w:sz w:val="22"/>
                <w:szCs w:val="22"/>
              </w:rPr>
              <w:t>, discussing big events, giving arguments for and against.</w:t>
            </w:r>
          </w:p>
          <w:p w:rsidRPr="00B52C9E" w:rsidR="00E33F80" w:rsidP="00E33F80" w:rsidRDefault="00E33F80" w14:paraId="6137D2A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E33F80" w:rsidP="00E33F80" w:rsidRDefault="00E33F80" w14:paraId="1DCBBD6D" w14:textId="649CEAD9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</w:p>
          <w:p w:rsidR="00E33F80" w:rsidP="00E33F80" w:rsidRDefault="00E33F80" w14:paraId="359889C9" w14:textId="7748B934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Pr="00B52C9E" w:rsidR="00E33F80" w:rsidTr="009B40B3" w14:paraId="4DD93706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25254B8E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22D04BF9" w14:textId="609AA6C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:rsidRPr="00B52C9E" w:rsidR="00E33F80" w:rsidP="00E33F80" w:rsidRDefault="00E33F80" w14:paraId="7BDCCF4D" w14:textId="09F3410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E57040">
              <w:rPr>
                <w:rFonts w:ascii="Arial" w:hAnsi="Arial" w:cs="Arial"/>
                <w:b/>
                <w:sz w:val="22"/>
                <w:szCs w:val="22"/>
              </w:rPr>
              <w:t>Contrôle</w:t>
            </w:r>
            <w:proofErr w:type="spellEnd"/>
            <w:r w:rsidRPr="00E57040">
              <w:rPr>
                <w:rFonts w:ascii="Arial" w:hAnsi="Arial" w:cs="Arial"/>
                <w:b/>
                <w:sz w:val="22"/>
                <w:szCs w:val="22"/>
              </w:rPr>
              <w:t xml:space="preserve"> écrit:</w:t>
            </w:r>
            <w:r w:rsidRPr="00E57040">
              <w:rPr>
                <w:rFonts w:ascii="Arial" w:hAnsi="Arial" w:cs="Arial"/>
                <w:bCs/>
                <w:sz w:val="22"/>
                <w:szCs w:val="22"/>
              </w:rPr>
              <w:t xml:space="preserve">  To </w:t>
            </w:r>
            <w:r w:rsidRPr="00E57040">
              <w:rPr>
                <w:rFonts w:asciiTheme="minorBidi" w:hAnsiTheme="minorBidi" w:cstheme="minorBidi"/>
                <w:sz w:val="22"/>
                <w:szCs w:val="22"/>
              </w:rPr>
              <w:t>practice writing skills</w:t>
            </w:r>
          </w:p>
        </w:tc>
        <w:tc>
          <w:tcPr>
            <w:tcW w:w="2520" w:type="dxa"/>
          </w:tcPr>
          <w:p w:rsidR="00E33F80" w:rsidP="00E33F80" w:rsidRDefault="00E33F80" w14:paraId="18017A31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:rsidRPr="00855CC0" w:rsidR="00E33F80" w:rsidP="00E33F80" w:rsidRDefault="00E33F80" w14:paraId="6109BE5F" w14:textId="2275B084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Pr="00B52C9E" w:rsidR="00E33F80" w:rsidTr="009B40B3" w14:paraId="4C1F9C51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2120CC5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25DEA18B" w14:textId="512CCC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:rsidRPr="00B52C9E" w:rsidR="00E33F80" w:rsidP="00E33F80" w:rsidRDefault="00E33F80" w14:paraId="68E82989" w14:textId="541344F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320DA6">
              <w:rPr>
                <w:rFonts w:asciiTheme="minorBidi" w:hAnsiTheme="minorBidi" w:cstheme="minorBidi"/>
                <w:b/>
                <w:sz w:val="22"/>
                <w:szCs w:val="22"/>
              </w:rPr>
              <w:t>Contrôle</w:t>
            </w:r>
            <w:proofErr w:type="spellEnd"/>
            <w:r w:rsidRPr="00320DA6">
              <w:rPr>
                <w:rFonts w:asciiTheme="minorBidi" w:hAnsiTheme="minorBidi" w:cstheme="minorBidi"/>
                <w:b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320DA6">
              <w:rPr>
                <w:rFonts w:asciiTheme="minorBidi" w:hAnsiTheme="minorBidi" w:cstheme="minorBidi"/>
                <w:b/>
                <w:sz w:val="22"/>
                <w:szCs w:val="22"/>
              </w:rPr>
              <w:t>d’écoute</w:t>
            </w:r>
            <w:proofErr w:type="spellEnd"/>
            <w:r w:rsidRPr="00320DA6">
              <w:rPr>
                <w:rFonts w:ascii="Arial" w:hAnsi="Arial" w:cs="Arial"/>
                <w:b/>
                <w:sz w:val="22"/>
                <w:szCs w:val="22"/>
              </w:rPr>
              <w:t xml:space="preserve"> :</w:t>
            </w:r>
            <w:proofErr w:type="gramEnd"/>
            <w:r w:rsidRPr="00320DA6">
              <w:rPr>
                <w:rFonts w:ascii="Arial" w:hAnsi="Arial" w:cs="Arial"/>
                <w:bCs/>
                <w:sz w:val="22"/>
                <w:szCs w:val="22"/>
              </w:rPr>
              <w:t xml:space="preserve">  To </w:t>
            </w:r>
            <w:r w:rsidRPr="00320DA6">
              <w:rPr>
                <w:rFonts w:asciiTheme="minorBidi" w:hAnsiTheme="minorBidi" w:cstheme="minorBidi"/>
                <w:sz w:val="22"/>
                <w:szCs w:val="22"/>
              </w:rPr>
              <w:t>practice listening past papers</w:t>
            </w:r>
          </w:p>
        </w:tc>
        <w:tc>
          <w:tcPr>
            <w:tcW w:w="2520" w:type="dxa"/>
          </w:tcPr>
          <w:p w:rsidRPr="0065626E" w:rsidR="00E33F80" w:rsidP="00E33F80" w:rsidRDefault="00E33F80" w14:paraId="4C7B58F8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E33F80" w:rsidP="00E33F80" w:rsidRDefault="00E33F80" w14:paraId="51B80AE8" w14:textId="3311133D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="00E33F80" w:rsidP="00E33F80" w:rsidRDefault="00E33F80" w14:paraId="2D8E6E06" w14:textId="0CC737E5"/>
        </w:tc>
      </w:tr>
      <w:tr w:rsidRPr="00B52C9E" w:rsidR="00E33F80" w:rsidTr="009B40B3" w14:paraId="751D38E0" w14:textId="77777777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3F80" w:rsidP="00E33F80" w:rsidRDefault="00E33F80" w14:paraId="73BCBB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:rsidRPr="00B52C9E" w:rsidR="00E33F80" w:rsidP="00E33F80" w:rsidRDefault="00E33F80" w14:paraId="2A7F474E" w14:textId="03079EB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3F80" w:rsidP="00E33F80" w:rsidRDefault="00E33F80" w14:paraId="6FDF3C4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D72866" w:rsidR="00E33F80" w:rsidP="00E33F80" w:rsidRDefault="00E33F80" w14:paraId="62191BF4" w14:textId="5F5AA78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:rsidRPr="00B52C9E" w:rsidR="00E33F80" w:rsidP="00E33F80" w:rsidRDefault="00E33F80" w14:paraId="785252A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B52C9E" w:rsidR="00E33F80" w:rsidP="00E33F80" w:rsidRDefault="00E33F80" w14:paraId="024ACA19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E33F80" w:rsidP="00E33F80" w:rsidRDefault="00E33F80" w14:paraId="0A37E44C" w14:textId="77777777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:rsidRPr="00B52C9E" w:rsidR="00E33F80" w:rsidP="00E33F80" w:rsidRDefault="00E33F80" w14:paraId="090378D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C734C" w:rsidR="00E33F80" w:rsidP="00E33F80" w:rsidRDefault="00E33F80" w14:paraId="654076DF" w14:textId="718B00B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E33F80" w:rsidTr="0046010D" w14:paraId="35A679FC" w14:textId="77777777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2CDE503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CD278C" w:rsidR="00E33F80" w:rsidP="00E33F80" w:rsidRDefault="00E33F80" w14:paraId="522A23A6" w14:textId="4642BDB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Pr="00B52C9E" w:rsidR="00E33F80" w:rsidTr="009B40B3" w14:paraId="04B6BE0E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7D1BF0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33F377E5" w14:textId="0DECF0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:rsidR="00E33F80" w:rsidP="00E33F80" w:rsidRDefault="00E33F80" w14:paraId="1449A9B4" w14:textId="77777777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:rsidRPr="00B52C9E" w:rsidR="00E33F80" w:rsidP="00E33F80" w:rsidRDefault="00E33F80" w14:paraId="1E4B558C" w14:textId="77777777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65626E" w:rsidR="00E33F80" w:rsidP="00E33F80" w:rsidRDefault="00E33F80" w14:paraId="62FBE53F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E33F80" w:rsidP="00E33F80" w:rsidRDefault="00E33F80" w14:paraId="7547A5AA" w14:textId="74968C35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Pr="00C743E6" w:rsidR="00E33F80" w:rsidP="00E33F80" w:rsidRDefault="00E33F80" w14:paraId="785F8D25" w14:textId="3151B3C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3F80" w:rsidTr="009B40B3" w14:paraId="5F360C23" w14:textId="77777777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71A5CB1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006C3CEC" w14:textId="347976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:rsidR="00E33F80" w:rsidP="00E33F80" w:rsidRDefault="00E33F80" w14:paraId="69000BDF" w14:textId="77777777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:rsidRPr="00B52C9E" w:rsidR="00E33F80" w:rsidP="00E33F80" w:rsidRDefault="00E33F80" w14:paraId="5369D305" w14:textId="77777777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E33F80" w:rsidP="00E33F80" w:rsidRDefault="00E33F80" w14:paraId="5C160E2F" w14:textId="2BF11EE9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:rsidR="00E33F80" w:rsidP="00E33F80" w:rsidRDefault="00E33F80" w14:paraId="30C65465" w14:textId="77777777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</w:p>
          <w:p w:rsidR="00E33F80" w:rsidP="00E33F80" w:rsidRDefault="00E33F80" w14:paraId="667B8567" w14:textId="14E85D58">
            <w:pPr>
              <w:pStyle w:val="CalendarInformation"/>
              <w:framePr w:hSpace="0" w:wrap="auto" w:hAnchor="text" w:vAnchor="margin" w:xAlign="left" w:yAlign="inline"/>
            </w:pPr>
          </w:p>
          <w:p w:rsidRPr="00031180" w:rsidR="00E33F80" w:rsidP="00E33F80" w:rsidRDefault="00E33F80" w14:paraId="67CDDA21" w14:textId="75D9B3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E33F80" w:rsidTr="009B40B3" w14:paraId="4B97BD49" w14:textId="77777777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3F80" w:rsidP="00E33F80" w:rsidRDefault="00E33F80" w14:paraId="29FAFAA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:rsidRPr="00B52C9E" w:rsidR="00E33F80" w:rsidP="00E33F80" w:rsidRDefault="00E33F80" w14:paraId="1C6F3B1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:rsidRPr="00B52C9E" w:rsidR="00E33F80" w:rsidP="00E33F80" w:rsidRDefault="00E33F80" w14:paraId="723B2B22" w14:textId="2523F2D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3F80" w:rsidP="00E33F80" w:rsidRDefault="00E33F80" w14:paraId="62F2BD9F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156169C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5524028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618121C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31FA708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6FBB56E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010121A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3F80" w:rsidP="00E33F80" w:rsidRDefault="00E33F80" w14:paraId="2373C4FA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2B587A19" w14:textId="0482FC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:rsidR="00E33F80" w:rsidP="00E33F80" w:rsidRDefault="00E33F80" w14:paraId="7C56BCE3" w14:textId="77777777">
            <w:pPr>
              <w:rPr>
                <w:rFonts w:ascii="Arial" w:hAnsi="Arial" w:cs="Arial"/>
                <w:b/>
              </w:rPr>
            </w:pPr>
            <w:r w:rsidRPr="00AE3176">
              <w:rPr>
                <w:rFonts w:ascii="Arial" w:hAnsi="Arial" w:cs="Arial"/>
                <w:b/>
              </w:rPr>
              <w:t>Oral practice</w:t>
            </w:r>
          </w:p>
          <w:p w:rsidR="00E33F80" w:rsidP="00E33F80" w:rsidRDefault="00E33F80" w14:paraId="26993E89" w14:textId="77777777">
            <w:pPr>
              <w:rPr>
                <w:rFonts w:ascii="Arial" w:hAnsi="Arial" w:cs="Arial"/>
                <w:b/>
              </w:rPr>
            </w:pPr>
          </w:p>
          <w:p w:rsidRPr="00136BDC" w:rsidR="00E33F80" w:rsidP="00E33F80" w:rsidRDefault="00E33F80" w14:paraId="6000E12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highlight w:val="yellow"/>
              </w:rPr>
            </w:pPr>
            <w:r w:rsidRPr="00136BDC">
              <w:rPr>
                <w:rStyle w:val="eop"/>
                <w:highlight w:val="yellow"/>
              </w:rPr>
              <w:t>L1 ESF3.</w:t>
            </w:r>
            <w:proofErr w:type="gramStart"/>
            <w:r w:rsidRPr="00136BDC">
              <w:rPr>
                <w:rStyle w:val="eop"/>
                <w:highlight w:val="yellow"/>
              </w:rPr>
              <w:t>2.K.</w:t>
            </w:r>
            <w:proofErr w:type="gramEnd"/>
            <w:r w:rsidRPr="00136BDC">
              <w:rPr>
                <w:rStyle w:val="eop"/>
                <w:highlight w:val="yellow"/>
              </w:rPr>
              <w:t>1</w:t>
            </w:r>
          </w:p>
          <w:p w:rsidR="00E33F80" w:rsidP="00E33F80" w:rsidRDefault="00E33F80" w14:paraId="1CCAE87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136BDC">
              <w:rPr>
                <w:rStyle w:val="eop"/>
                <w:highlight w:val="yellow"/>
              </w:rPr>
              <w:t>Students understand that the earth’s climate is changing and acquire knowledge of its effects on the weather and environment.</w:t>
            </w:r>
            <w:r>
              <w:rPr>
                <w:rStyle w:val="eop"/>
              </w:rPr>
              <w:t xml:space="preserve"> </w:t>
            </w:r>
          </w:p>
          <w:p w:rsidRPr="00B52C9E" w:rsidR="00E33F80" w:rsidP="00E33F80" w:rsidRDefault="00E33F80" w14:paraId="7C50D6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E33F80" w:rsidP="00E33F80" w:rsidRDefault="00E33F80" w14:paraId="782F1977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</w:p>
          <w:p w:rsidR="00E33F80" w:rsidP="00E33F80" w:rsidRDefault="00E33F80" w14:paraId="41F0D035" w14:textId="7BC2892B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:rsidRPr="00E50F92" w:rsidR="00E33F80" w:rsidP="00E33F80" w:rsidRDefault="00E33F80" w14:paraId="71879A3A" w14:textId="4D37FD96">
            <w:pPr>
              <w:pStyle w:val="CalendarInformation"/>
              <w:framePr w:hSpace="0" w:wrap="auto" w:hAnchor="text" w:vAnchor="margin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:rsidR="00E33F80" w:rsidP="00E33F80" w:rsidRDefault="00E33F80" w14:paraId="638A33D0" w14:textId="478C750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Pr="009B40B3" w:rsidR="00E33F80" w:rsidP="00E33F80" w:rsidRDefault="00E33F80" w14:paraId="63DA5FBD" w14:textId="08536F58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Pr="00B52C9E" w:rsidR="00E33F80" w:rsidTr="009B40B3" w14:paraId="3AE78135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62CE370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505FD5" w:rsidR="00E33F80" w:rsidP="00E33F80" w:rsidRDefault="00E33F80" w14:paraId="2C6507C3" w14:textId="4066E0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Pr="00B52C9E" w:rsidR="00E33F80" w:rsidTr="009B40B3" w14:paraId="70A5482A" w14:textId="77777777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17457B6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5F9AF441" w14:textId="38AD332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3F80" w:rsidP="00E33F80" w:rsidRDefault="00E33F80" w14:paraId="56994E68" w14:textId="0ED382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B52C9E" w:rsidR="00E33F80" w:rsidP="00E33F80" w:rsidRDefault="00E33F80" w14:paraId="5261E21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1452E5" w:rsidR="00E33F80" w:rsidP="00E33F80" w:rsidRDefault="00E33F80" w14:paraId="7D7B24B5" w14:textId="2B5A9CDF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:rsidRPr="00B52C9E" w:rsidR="00E33F80" w:rsidP="00E33F80" w:rsidRDefault="00E33F80" w14:paraId="102B854B" w14:textId="7777777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3F80" w:rsidTr="009B40B3" w14:paraId="37FF2461" w14:textId="77777777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0FCE5CC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7AC94EB9" w14:textId="136C0C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3F80" w:rsidP="00E33F80" w:rsidRDefault="00E33F80" w14:paraId="17DDFDA7" w14:textId="2B8AFF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="00E33F80" w:rsidP="00E33F80" w:rsidRDefault="00E33F80" w14:paraId="3A58BF9E" w14:textId="2453822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24565D" w:rsidR="00E33F80" w:rsidP="00E33F80" w:rsidRDefault="00E33F80" w14:paraId="79BBE2F7" w14:textId="3FE25A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Pr="00B52C9E" w:rsidR="00E33F80" w:rsidTr="009B40B3" w14:paraId="1CF33A8E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5223607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3237F2FF" w14:textId="4C0B1F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:rsidRPr="00B52C9E" w:rsidR="00E33F80" w:rsidP="00E33F80" w:rsidRDefault="00E33F80" w14:paraId="2771E499" w14:textId="0F029B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B52C9E" w:rsidR="00E33F80" w:rsidP="00E33F80" w:rsidRDefault="00E33F80" w14:paraId="575B91C1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E33F80" w:rsidP="00E33F80" w:rsidRDefault="00E33F80" w14:paraId="161AADED" w14:textId="5717504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:rsidRPr="00CC21CC" w:rsidR="00E33F80" w:rsidP="00E33F80" w:rsidRDefault="00E33F80" w14:paraId="0E98F4C7" w14:textId="45393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3F80" w:rsidTr="009B40B3" w14:paraId="4F46FE2D" w14:textId="77777777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3F80" w:rsidP="00E33F80" w:rsidRDefault="00E33F80" w14:paraId="3A1A1F45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:rsidR="00E33F80" w:rsidP="00E33F80" w:rsidRDefault="00E33F80" w14:paraId="1DA75ACF" w14:textId="31C706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E33F80" w:rsidP="00E33F80" w:rsidRDefault="00E33F80" w14:paraId="3853668E" w14:textId="3B57FC6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:rsidRPr="00CD278C" w:rsidR="00E33F80" w:rsidP="00E33F80" w:rsidRDefault="00E33F80" w14:paraId="729227A1" w14:textId="397AE84A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E33F80" w:rsidP="00E33F80" w:rsidRDefault="00E33F80" w14:paraId="6C0747B8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E33F80" w:rsidP="00E33F80" w:rsidRDefault="00E33F80" w14:paraId="172E7110" w14:textId="48A733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6BB421DD" w14:textId="6FCC1C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:rsidRPr="00B52C9E" w:rsidR="00E33F80" w:rsidP="00E33F80" w:rsidRDefault="00E33F80" w14:paraId="78841E2F" w14:textId="2319881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="00E33F80" w:rsidP="00E33F80" w:rsidRDefault="00E33F80" w14:paraId="33768225" w14:textId="38D277EB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B52C9E" w:rsidR="00E33F80" w:rsidP="00E33F80" w:rsidRDefault="00E33F80" w14:paraId="73062F06" w14:textId="665A5B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3F80" w:rsidTr="009B40B3" w14:paraId="70F98A6A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7191EE1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06670DB2" w14:textId="6CE937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:rsidRPr="00B52C9E" w:rsidR="00E33F80" w:rsidP="00E33F80" w:rsidRDefault="00E33F80" w14:paraId="3A852188" w14:textId="09466F1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18729A" w:rsidR="00E33F80" w:rsidP="00E33F80" w:rsidRDefault="00E33F80" w14:paraId="5079F003" w14:textId="3FE66BA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Pr="00B52C9E" w:rsidR="00E33F80" w:rsidTr="009B40B3" w14:paraId="6F07A02A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006CAABD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DF5BB1" w:rsidR="00E33F80" w:rsidP="00E33F80" w:rsidRDefault="00E33F80" w14:paraId="32868E23" w14:textId="50C40C43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Pr="00B52C9E" w:rsidR="00E33F80" w:rsidTr="009B40B3" w14:paraId="725710E7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303FF0D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2007CE36" w14:textId="2A8C9D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:rsidRPr="00B52C9E" w:rsidR="00E33F80" w:rsidP="00E33F80" w:rsidRDefault="00E33F80" w14:paraId="667EC07C" w14:textId="598C0691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DF5BB1" w:rsidR="00E33F80" w:rsidP="00E33F80" w:rsidRDefault="00E33F80" w14:paraId="27AB5134" w14:textId="1B18DFE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33F80" w:rsidTr="009B40B3" w14:paraId="0B9F492E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11306608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08C6FAFB" w14:textId="404FB88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:rsidRPr="00B52C9E" w:rsidR="00E33F80" w:rsidP="00E33F80" w:rsidRDefault="00E33F80" w14:paraId="549719E4" w14:textId="1E7C9483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9B2DCA" w:rsidR="00E33F80" w:rsidP="00E33F80" w:rsidRDefault="00E33F80" w14:paraId="43C92E33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:rsidRPr="001452E5" w:rsidR="00E33F80" w:rsidP="00E33F80" w:rsidRDefault="00E33F80" w14:paraId="3E5D3592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:rsidR="00E33F80" w:rsidP="00E33F80" w:rsidRDefault="00E33F80" w14:paraId="7E98A67E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FB57B7" w:rsidR="00E33F80" w:rsidP="00E33F80" w:rsidRDefault="00E33F80" w14:paraId="17FE235C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3F80" w:rsidTr="009B40B3" w14:paraId="45656961" w14:textId="77777777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3F80" w:rsidP="00E33F80" w:rsidRDefault="00E33F80" w14:paraId="78C72B7F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="00E33F80" w:rsidP="00E33F80" w:rsidRDefault="00E33F80" w14:paraId="6064BDB3" w14:textId="08640F3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E33F80" w:rsidP="00E33F80" w:rsidRDefault="00E33F80" w14:paraId="13CE71A1" w14:textId="01A9848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E33F80" w:rsidP="00E33F80" w:rsidRDefault="00E33F80" w14:paraId="71E9F75D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E33F80" w:rsidP="00E33F80" w:rsidRDefault="00E33F80" w14:paraId="0BDC9369" w14:textId="35F3D3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280FE8C1" w14:textId="7694E8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:rsidRPr="00B52C9E" w:rsidR="00E33F80" w:rsidP="00E33F80" w:rsidRDefault="00E33F80" w14:paraId="05610424" w14:textId="64FACD3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CD278C" w:rsidR="00E33F80" w:rsidP="00E33F80" w:rsidRDefault="00E33F80" w14:paraId="64EB3D7E" w14:textId="40B646D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:rsidRPr="004E20B6" w:rsidR="00E33F80" w:rsidP="00E33F80" w:rsidRDefault="00E33F80" w14:paraId="040816F5" w14:textId="77777777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3F80" w:rsidTr="009B40B3" w14:paraId="385D25D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5E8886CD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36A85B23" w14:textId="0B5DECE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:rsidRPr="00B52C9E" w:rsidR="00E33F80" w:rsidP="00E33F80" w:rsidRDefault="00E33F80" w14:paraId="73BD206F" w14:textId="0BD541C0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CD278C" w:rsidR="00E33F80" w:rsidP="00E33F80" w:rsidRDefault="00E33F80" w14:paraId="2031EB4D" w14:textId="07AF9FA5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:rsidRPr="00B52C9E" w:rsidR="00E33F80" w:rsidP="00E33F80" w:rsidRDefault="00E33F80" w14:paraId="3992308B" w14:textId="1277FD02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3F80" w:rsidTr="009B40B3" w14:paraId="345A0518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68810DF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3A023977" w14:textId="3A925B6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:rsidRPr="00B52C9E" w:rsidR="00E33F80" w:rsidP="00E33F80" w:rsidRDefault="00E33F80" w14:paraId="02635790" w14:textId="10CC7B21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="00E33F80" w:rsidP="00E33F80" w:rsidRDefault="00E33F80" w14:paraId="706CD817" w14:textId="56C1807C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9B2DCA" w:rsidR="00E33F80" w:rsidP="00E33F80" w:rsidRDefault="00E33F80" w14:paraId="1B3E366A" w14:textId="63C6A54B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:rsidRPr="00372C60" w:rsidR="00E33F80" w:rsidP="00E33F80" w:rsidRDefault="00E33F80" w14:paraId="09B1433B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</w:p>
          <w:p w:rsidRPr="00B52C9E" w:rsidR="00E33F80" w:rsidP="00E33F80" w:rsidRDefault="00E33F80" w14:paraId="2A3E5545" w14:textId="5B274AFC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3F80" w:rsidTr="0025128A" w14:paraId="6F46F603" w14:textId="77777777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7C82391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2AD428BA" w14:textId="5C8AE87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:rsidRPr="00B52C9E" w:rsidR="00E33F80" w:rsidP="00E33F80" w:rsidRDefault="00E33F80" w14:paraId="282B429C" w14:textId="5026BEF4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Pr="009B40B3" w:rsidR="00E33F80" w:rsidP="00E33F80" w:rsidRDefault="00E33F80" w14:paraId="1C547631" w14:textId="4B2B28F3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Pr="00B52C9E" w:rsidR="00E33F80" w:rsidTr="009B40B3" w14:paraId="1E7C7DD5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E33F80" w:rsidP="00E33F80" w:rsidRDefault="00E33F80" w14:paraId="1058C47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3F80" w:rsidP="00E33F80" w:rsidRDefault="00E33F80" w14:paraId="38767209" w14:textId="69C0EE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:rsidRPr="00B52C9E" w:rsidR="00E33F80" w:rsidP="00E33F80" w:rsidRDefault="00E33F80" w14:paraId="33018475" w14:textId="3340115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F0231">
              <w:rPr>
                <w:rFonts w:asciiTheme="minorBidi" w:hAnsiTheme="minorBidi" w:cstheme="minorBidi"/>
              </w:rPr>
              <w:t>Revision</w:t>
            </w:r>
            <w:r>
              <w:rPr>
                <w:rFonts w:asciiTheme="minorBidi" w:hAnsiTheme="minorBidi" w:cstheme="minorBidi"/>
              </w:rPr>
              <w:t>: Practice</w:t>
            </w:r>
            <w:r w:rsidRPr="004F0231">
              <w:rPr>
                <w:rFonts w:asciiTheme="minorBidi" w:hAnsiTheme="minorBidi" w:cstheme="minorBidi"/>
              </w:rPr>
              <w:t xml:space="preserve"> past papers for final exam</w:t>
            </w:r>
          </w:p>
        </w:tc>
        <w:tc>
          <w:tcPr>
            <w:tcW w:w="2520" w:type="dxa"/>
          </w:tcPr>
          <w:p w:rsidR="00E33F80" w:rsidP="00E33F80" w:rsidRDefault="00E33F80" w14:paraId="7808213E" w14:textId="6E6224EE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:rsidRPr="00CB769D" w:rsidR="00E33F80" w:rsidP="00E33F80" w:rsidRDefault="00E33F80" w14:paraId="6AF04BFF" w14:textId="1AF808B5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:rsidRPr="001452E5" w:rsidR="00E33F80" w:rsidP="00E33F80" w:rsidRDefault="00E33F80" w14:paraId="59AC93BC" w14:textId="4A8D8D9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:rsidRPr="00B52C9E" w:rsidR="00E33F80" w:rsidP="00E33F80" w:rsidRDefault="00E33F80" w14:paraId="5C435764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Pr="00CC1469" w:rsidR="004E34F2" w:rsidP="00E30A02" w:rsidRDefault="004E34F2" w14:paraId="28F41A70" w14:textId="77777777">
      <w:pPr>
        <w:rPr>
          <w:rFonts w:asciiTheme="minorHAnsi" w:hAnsiTheme="minorHAnsi"/>
        </w:rPr>
      </w:pPr>
    </w:p>
    <w:sectPr w:rsidRPr="00CC1469" w:rsidR="004E34F2" w:rsidSect="00BD1545">
      <w:footerReference w:type="default" r:id="rId12"/>
      <w:pgSz w:w="11907" w:h="16839" w:orient="portrait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D2985" w:rsidP="00381F65" w:rsidRDefault="000D2985" w14:paraId="28C6ABA0" w14:textId="77777777">
      <w:r>
        <w:separator/>
      </w:r>
    </w:p>
  </w:endnote>
  <w:endnote w:type="continuationSeparator" w:id="0">
    <w:p w:rsidR="000D2985" w:rsidP="00381F65" w:rsidRDefault="000D2985" w14:paraId="2F6875B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275DD" w:rsidRDefault="001275DD" w14:paraId="16B7F3D4" w14:textId="77777777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:rsidR="001275DD" w:rsidP="004E34F2" w:rsidRDefault="001275DD" w14:paraId="2A11CEC7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:rsidR="001275DD" w:rsidP="004E34F2" w:rsidRDefault="001275DD" w14:paraId="08367C11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:rsidRPr="004E34F2" w:rsidR="001275DD" w:rsidRDefault="001275DD" w14:paraId="2D424E80" w14:textId="7777777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D2985" w:rsidP="00381F65" w:rsidRDefault="000D2985" w14:paraId="7B8D4233" w14:textId="77777777">
      <w:r>
        <w:separator/>
      </w:r>
    </w:p>
  </w:footnote>
  <w:footnote w:type="continuationSeparator" w:id="0">
    <w:p w:rsidR="000D2985" w:rsidP="00381F65" w:rsidRDefault="000D2985" w14:paraId="093C195C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hint="default" w:ascii="Wingdings" w:hAnsi="Wingdings" w:cs="Wingdings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embedSystemFonts/>
  <w:proofState w:spelling="clean" w:grammar="dirty"/>
  <w:trackRevisions w:val="false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2985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4641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5121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329F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3F80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43041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6DD6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styleId="CalendarInformation" w:customStyle="1">
    <w:name w:val="Calendar Information"/>
    <w:basedOn w:val="Normal"/>
    <w:rsid w:val="00711B5A"/>
    <w:pPr>
      <w:framePr w:hSpace="187" w:wrap="auto" w:hAnchor="page" w:v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styleId="CalendarInformationBoldChar" w:customStyle="1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Comment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CE329F"/>
  </w:style>
  <w:style w:type="character" w:styleId="eop" w:customStyle="1">
    <w:name w:val="eop"/>
    <w:basedOn w:val="DefaultParagraphFont"/>
    <w:rsid w:val="00CE329F"/>
  </w:style>
  <w:style w:type="paragraph" w:styleId="paragraph" w:customStyle="1">
    <w:name w:val="paragraph"/>
    <w:basedOn w:val="Normal"/>
    <w:rsid w:val="00E33F8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7A9889-573C-47DF-A32D-590FEF1EEEB7}"/>
</file>

<file path=customXml/itemProps2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>Naveed Computer LLC (04 - 2638740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Naheed Alam</cp:lastModifiedBy>
  <cp:revision>3</cp:revision>
  <cp:lastPrinted>2019-04-10T20:17:00Z</cp:lastPrinted>
  <dcterms:created xsi:type="dcterms:W3CDTF">2026-05-22T06:15:00Z</dcterms:created>
  <dcterms:modified xsi:type="dcterms:W3CDTF">2026-06-14T19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